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357D68B9" w:rsidR="00E76319" w:rsidRPr="00DD041A" w:rsidRDefault="00B073F9" w:rsidP="00E76319">
      <w:pPr>
        <w:jc w:val="center"/>
        <w:rPr>
          <w:rFonts w:ascii="Arial" w:hAnsi="Arial" w:cs="Arial"/>
          <w:b/>
          <w:bCs/>
        </w:rPr>
      </w:pPr>
      <w:r>
        <w:rPr>
          <w:rFonts w:ascii="Arial" w:hAnsi="Arial" w:cs="Arial"/>
          <w:b/>
          <w:bCs/>
        </w:rPr>
        <w:t>1</w:t>
      </w:r>
      <w:r w:rsidR="004F5F9D">
        <w:rPr>
          <w:rFonts w:ascii="Arial" w:hAnsi="Arial" w:cs="Arial"/>
          <w:b/>
          <w:bCs/>
        </w:rPr>
        <w:t>1</w:t>
      </w:r>
      <w:r w:rsidR="00031EA4">
        <w:rPr>
          <w:rFonts w:ascii="Arial" w:hAnsi="Arial" w:cs="Arial"/>
          <w:b/>
          <w:bCs/>
        </w:rPr>
        <w:t>.</w:t>
      </w:r>
      <w:r w:rsidR="004F5F9D">
        <w:rPr>
          <w:rFonts w:ascii="Arial" w:hAnsi="Arial" w:cs="Arial"/>
          <w:b/>
          <w:bCs/>
        </w:rPr>
        <w:t>9</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4EFEBBD4"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4053B3" w:rsidRPr="004053B3">
        <w:rPr>
          <w:rFonts w:ascii="Arial" w:hAnsi="Arial" w:cs="Arial"/>
          <w:b/>
          <w:color w:val="FF0000"/>
          <w:sz w:val="22"/>
          <w:szCs w:val="20"/>
        </w:rPr>
        <w:t>Allie Fairweather</w:t>
      </w:r>
      <w:r w:rsidR="007043A0" w:rsidRPr="004053B3">
        <w:rPr>
          <w:rFonts w:ascii="Arial" w:hAnsi="Arial" w:cs="Arial"/>
          <w:b/>
          <w:color w:val="FF0000"/>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29260E5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r w:rsidR="00397264">
        <w:rPr>
          <w:rFonts w:ascii="Arial" w:hAnsi="Arial" w:cs="Arial"/>
          <w:b/>
          <w:color w:val="FF0000"/>
          <w:sz w:val="22"/>
          <w:szCs w:val="20"/>
        </w:rPr>
        <w:t>7</w:t>
      </w:r>
    </w:p>
    <w:p w14:paraId="20245A92" w14:textId="27F225F3"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r w:rsidR="00397264">
        <w:rPr>
          <w:rFonts w:ascii="Arial" w:hAnsi="Arial" w:cs="Arial"/>
          <w:b/>
          <w:color w:val="FF0000"/>
          <w:sz w:val="22"/>
          <w:szCs w:val="20"/>
        </w:rPr>
        <w:t>3</w:t>
      </w:r>
    </w:p>
    <w:p w14:paraId="2830BC6B" w14:textId="0FA6974C"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397264">
        <w:rPr>
          <w:rFonts w:ascii="Arial" w:hAnsi="Arial" w:cs="Arial"/>
          <w:b/>
          <w:color w:val="FF0000"/>
          <w:sz w:val="22"/>
          <w:szCs w:val="20"/>
        </w:rPr>
        <w:t>3</w:t>
      </w:r>
    </w:p>
    <w:p w14:paraId="70B91C46" w14:textId="0507050C"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r w:rsidR="00397264">
        <w:rPr>
          <w:rFonts w:ascii="Arial" w:hAnsi="Arial" w:cs="Arial"/>
          <w:b/>
          <w:color w:val="FF0000"/>
          <w:sz w:val="22"/>
          <w:szCs w:val="20"/>
        </w:rPr>
        <w:t>1</w:t>
      </w:r>
    </w:p>
    <w:p w14:paraId="087EAD9B" w14:textId="795946F1"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r w:rsidR="00397264">
        <w:rPr>
          <w:rFonts w:ascii="Arial" w:hAnsi="Arial" w:cs="Arial"/>
          <w:b/>
          <w:color w:val="FF0000"/>
          <w:sz w:val="22"/>
          <w:szCs w:val="20"/>
        </w:rPr>
        <w:t>1</w:t>
      </w:r>
      <w:r w:rsidR="00701060" w:rsidRPr="00DD041A">
        <w:rPr>
          <w:rFonts w:ascii="Arial" w:hAnsi="Arial" w:cs="Arial"/>
          <w:b/>
          <w:color w:val="FF0000"/>
          <w:sz w:val="22"/>
          <w:szCs w:val="20"/>
        </w:rPr>
        <w:t xml:space="preserve"> </w:t>
      </w:r>
    </w:p>
    <w:p w14:paraId="7ED6D6AA" w14:textId="7103847B"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00701060" w:rsidRPr="00DD041A">
        <w:rPr>
          <w:rFonts w:ascii="Arial" w:hAnsi="Arial" w:cs="Arial"/>
          <w:b/>
          <w:color w:val="FF0000"/>
          <w:sz w:val="22"/>
          <w:szCs w:val="20"/>
        </w:rPr>
        <w:t xml:space="preserve"> </w:t>
      </w:r>
      <w:r w:rsidR="00397264">
        <w:rPr>
          <w:rFonts w:ascii="Arial" w:hAnsi="Arial" w:cs="Arial"/>
          <w:b/>
          <w:color w:val="FF0000"/>
          <w:sz w:val="22"/>
          <w:szCs w:val="20"/>
        </w:rPr>
        <w:t>1</w:t>
      </w:r>
    </w:p>
    <w:p w14:paraId="12F64347" w14:textId="2EFE697B"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00397264">
        <w:rPr>
          <w:rFonts w:ascii="Arial" w:hAnsi="Arial" w:cs="Arial"/>
          <w:b/>
          <w:color w:val="FF0000"/>
          <w:sz w:val="22"/>
          <w:szCs w:val="20"/>
        </w:rPr>
        <w:t>4</w:t>
      </w:r>
    </w:p>
    <w:p w14:paraId="0C7FB6AA" w14:textId="712164D4"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397264">
        <w:rPr>
          <w:rFonts w:ascii="Arial" w:hAnsi="Arial" w:cs="Arial"/>
          <w:b/>
          <w:color w:val="FF0000"/>
          <w:sz w:val="22"/>
          <w:szCs w:val="20"/>
        </w:rPr>
        <w:t>2</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46AEAD88"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0D72D9">
        <w:rPr>
          <w:rFonts w:ascii="Arial" w:hAnsi="Arial" w:cs="Arial"/>
          <w:b/>
          <w:sz w:val="22"/>
          <w:szCs w:val="22"/>
        </w:rPr>
        <w:t>10</w:t>
      </w:r>
      <w:r w:rsidR="001703E2" w:rsidRPr="00DD041A">
        <w:rPr>
          <w:rFonts w:ascii="Arial" w:hAnsi="Arial" w:cs="Arial"/>
          <w:b/>
          <w:sz w:val="22"/>
          <w:szCs w:val="22"/>
        </w:rPr>
        <w:t>-</w:t>
      </w:r>
      <w:r w:rsidR="004F5F9D">
        <w:rPr>
          <w:rFonts w:ascii="Arial" w:hAnsi="Arial" w:cs="Arial"/>
          <w:b/>
          <w:sz w:val="22"/>
          <w:szCs w:val="22"/>
        </w:rPr>
        <w:t>26</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3BE50EA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690CC405" w14:textId="77777777" w:rsidR="004F5F9D" w:rsidRPr="004F5F9D" w:rsidRDefault="004F5F9D" w:rsidP="004F5F9D">
      <w:r w:rsidRPr="004F5F9D">
        <w:rPr>
          <w:rFonts w:ascii="Arial" w:hAnsi="Arial" w:cs="Arial"/>
          <w:b/>
          <w:bCs/>
          <w:color w:val="000000"/>
          <w:sz w:val="22"/>
          <w:szCs w:val="22"/>
        </w:rPr>
        <w:t>President [mrh196]:</w:t>
      </w:r>
    </w:p>
    <w:p w14:paraId="29C8EB07" w14:textId="77777777" w:rsidR="004F5F9D" w:rsidRPr="004F5F9D" w:rsidRDefault="004F5F9D" w:rsidP="00525096">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We are working on the calendar for the incoming exec </w:t>
      </w:r>
    </w:p>
    <w:p w14:paraId="1BED4503" w14:textId="77777777" w:rsidR="004F5F9D" w:rsidRPr="004F5F9D" w:rsidRDefault="004F5F9D" w:rsidP="00525096">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Induction is November 30th at 5 pm in LBJ </w:t>
      </w:r>
    </w:p>
    <w:p w14:paraId="787D32EB" w14:textId="150CA90A" w:rsidR="004F5F9D" w:rsidRDefault="004F5F9D" w:rsidP="00525096">
      <w:pPr>
        <w:numPr>
          <w:ilvl w:val="0"/>
          <w:numId w:val="9"/>
        </w:numPr>
        <w:textAlignment w:val="baseline"/>
        <w:rPr>
          <w:rFonts w:ascii="Arial" w:hAnsi="Arial" w:cs="Arial"/>
          <w:color w:val="000000"/>
          <w:sz w:val="22"/>
          <w:szCs w:val="22"/>
        </w:rPr>
      </w:pPr>
      <w:r w:rsidRPr="004F5F9D">
        <w:rPr>
          <w:rFonts w:ascii="Arial" w:hAnsi="Arial" w:cs="Arial"/>
          <w:color w:val="000000"/>
          <w:sz w:val="22"/>
          <w:szCs w:val="22"/>
        </w:rPr>
        <w:t>Transition documents are being finished up and transitions will begin after the vote tonight. </w:t>
      </w:r>
    </w:p>
    <w:p w14:paraId="21BDAEAA" w14:textId="77777777" w:rsidR="004F5F9D" w:rsidRPr="004F5F9D" w:rsidRDefault="004F5F9D" w:rsidP="004F5F9D">
      <w:pPr>
        <w:ind w:left="720"/>
        <w:textAlignment w:val="baseline"/>
        <w:rPr>
          <w:rFonts w:ascii="Arial" w:hAnsi="Arial" w:cs="Arial"/>
          <w:color w:val="000000"/>
          <w:sz w:val="22"/>
          <w:szCs w:val="22"/>
        </w:rPr>
      </w:pPr>
    </w:p>
    <w:p w14:paraId="76174F5D" w14:textId="77777777" w:rsidR="004F5F9D" w:rsidRPr="004F5F9D" w:rsidRDefault="004F5F9D" w:rsidP="004F5F9D">
      <w:r w:rsidRPr="004F5F9D">
        <w:rPr>
          <w:rFonts w:ascii="Arial" w:hAnsi="Arial" w:cs="Arial"/>
          <w:b/>
          <w:bCs/>
          <w:color w:val="000000"/>
          <w:sz w:val="22"/>
          <w:szCs w:val="22"/>
        </w:rPr>
        <w:t>First Vice President [arf80]:</w:t>
      </w:r>
    </w:p>
    <w:p w14:paraId="774C957F" w14:textId="4C2753AE" w:rsidR="004F5F9D" w:rsidRDefault="004F5F9D" w:rsidP="00525096">
      <w:pPr>
        <w:numPr>
          <w:ilvl w:val="0"/>
          <w:numId w:val="10"/>
        </w:numPr>
        <w:shd w:val="clear" w:color="auto" w:fill="FFFFFF"/>
        <w:textAlignment w:val="baseline"/>
        <w:rPr>
          <w:rFonts w:ascii="Arial" w:hAnsi="Arial" w:cs="Arial"/>
          <w:color w:val="000000"/>
          <w:sz w:val="22"/>
          <w:szCs w:val="22"/>
        </w:rPr>
      </w:pPr>
      <w:r w:rsidRPr="004F5F9D">
        <w:rPr>
          <w:rFonts w:ascii="Arial" w:hAnsi="Arial" w:cs="Arial"/>
          <w:color w:val="000000"/>
          <w:sz w:val="22"/>
          <w:szCs w:val="22"/>
        </w:rPr>
        <w:t> </w:t>
      </w:r>
      <w:r>
        <w:rPr>
          <w:rFonts w:ascii="Arial" w:hAnsi="Arial" w:cs="Arial"/>
          <w:color w:val="000000"/>
          <w:sz w:val="22"/>
          <w:szCs w:val="22"/>
        </w:rPr>
        <w:t>Our last round table will be next Monday November 16</w:t>
      </w:r>
      <w:r w:rsidRPr="004F5F9D">
        <w:rPr>
          <w:rFonts w:ascii="Arial" w:hAnsi="Arial" w:cs="Arial"/>
          <w:color w:val="000000"/>
          <w:sz w:val="22"/>
          <w:szCs w:val="22"/>
          <w:vertAlign w:val="superscript"/>
        </w:rPr>
        <w:t>th</w:t>
      </w:r>
      <w:r>
        <w:rPr>
          <w:rFonts w:ascii="Arial" w:hAnsi="Arial" w:cs="Arial"/>
          <w:color w:val="000000"/>
          <w:sz w:val="22"/>
          <w:szCs w:val="22"/>
        </w:rPr>
        <w:t xml:space="preserve"> at 5:00 pm. This will be to receive feedback on what worked and what didn’t work specifically relating to online. </w:t>
      </w:r>
    </w:p>
    <w:p w14:paraId="1BC2182C" w14:textId="77777777" w:rsidR="004F5F9D" w:rsidRPr="004F5F9D" w:rsidRDefault="004F5F9D" w:rsidP="004F5F9D">
      <w:pPr>
        <w:shd w:val="clear" w:color="auto" w:fill="FFFFFF"/>
        <w:ind w:left="720"/>
        <w:textAlignment w:val="baseline"/>
        <w:rPr>
          <w:rFonts w:ascii="Arial" w:hAnsi="Arial" w:cs="Arial"/>
          <w:color w:val="000000"/>
          <w:sz w:val="22"/>
          <w:szCs w:val="22"/>
        </w:rPr>
      </w:pPr>
    </w:p>
    <w:p w14:paraId="50102CEF" w14:textId="77777777" w:rsidR="004F5F9D" w:rsidRPr="004F5F9D" w:rsidRDefault="004F5F9D" w:rsidP="004F5F9D">
      <w:pPr>
        <w:shd w:val="clear" w:color="auto" w:fill="FFFFFF"/>
      </w:pPr>
      <w:r w:rsidRPr="004F5F9D">
        <w:rPr>
          <w:rFonts w:ascii="Arial" w:hAnsi="Arial" w:cs="Arial"/>
          <w:b/>
          <w:bCs/>
          <w:color w:val="000000"/>
          <w:sz w:val="22"/>
          <w:szCs w:val="22"/>
        </w:rPr>
        <w:lastRenderedPageBreak/>
        <w:t>VP of Judicial Affairs [jrc353]:</w:t>
      </w:r>
    </w:p>
    <w:p w14:paraId="1798BA26" w14:textId="00262149" w:rsidR="004F5F9D" w:rsidRDefault="004F5F9D" w:rsidP="00525096">
      <w:pPr>
        <w:numPr>
          <w:ilvl w:val="0"/>
          <w:numId w:val="11"/>
        </w:numPr>
        <w:textAlignment w:val="baseline"/>
        <w:rPr>
          <w:rFonts w:ascii="Arial" w:hAnsi="Arial" w:cs="Arial"/>
          <w:color w:val="000000"/>
          <w:sz w:val="22"/>
          <w:szCs w:val="22"/>
        </w:rPr>
      </w:pPr>
      <w:r w:rsidRPr="004F5F9D">
        <w:rPr>
          <w:rFonts w:ascii="Arial" w:hAnsi="Arial" w:cs="Arial"/>
          <w:color w:val="000000"/>
          <w:sz w:val="22"/>
          <w:szCs w:val="22"/>
        </w:rPr>
        <w:t>Transition binder done</w:t>
      </w:r>
    </w:p>
    <w:p w14:paraId="51D7A411" w14:textId="77777777" w:rsidR="004F5F9D" w:rsidRPr="004F5F9D" w:rsidRDefault="004F5F9D" w:rsidP="004F5F9D">
      <w:pPr>
        <w:ind w:left="720"/>
        <w:textAlignment w:val="baseline"/>
        <w:rPr>
          <w:rFonts w:ascii="Arial" w:hAnsi="Arial" w:cs="Arial"/>
          <w:color w:val="000000"/>
          <w:sz w:val="22"/>
          <w:szCs w:val="22"/>
        </w:rPr>
      </w:pPr>
    </w:p>
    <w:p w14:paraId="5929F7CE" w14:textId="77777777" w:rsidR="004F5F9D" w:rsidRPr="004F5F9D" w:rsidRDefault="004F5F9D" w:rsidP="004F5F9D">
      <w:r w:rsidRPr="004F5F9D">
        <w:rPr>
          <w:rFonts w:ascii="Arial" w:hAnsi="Arial" w:cs="Arial"/>
          <w:b/>
          <w:bCs/>
          <w:color w:val="000000"/>
          <w:sz w:val="22"/>
          <w:szCs w:val="22"/>
        </w:rPr>
        <w:t>VP Recruitment: [gge8]</w:t>
      </w:r>
    </w:p>
    <w:p w14:paraId="3A1475EC" w14:textId="77777777" w:rsidR="004F5F9D" w:rsidRPr="004F5F9D" w:rsidRDefault="004F5F9D" w:rsidP="00525096">
      <w:pPr>
        <w:numPr>
          <w:ilvl w:val="0"/>
          <w:numId w:val="12"/>
        </w:numPr>
        <w:textAlignment w:val="baseline"/>
        <w:rPr>
          <w:rFonts w:ascii="Arial" w:hAnsi="Arial" w:cs="Arial"/>
          <w:color w:val="000000"/>
          <w:sz w:val="22"/>
          <w:szCs w:val="22"/>
        </w:rPr>
      </w:pPr>
      <w:r w:rsidRPr="004F5F9D">
        <w:rPr>
          <w:rFonts w:ascii="Arial" w:hAnsi="Arial" w:cs="Arial"/>
          <w:color w:val="000000"/>
          <w:sz w:val="22"/>
          <w:szCs w:val="22"/>
        </w:rPr>
        <w:t>I have finished up my transition and cannot wait to transition the new VP of Recruitment! I have said it once but I’m going to say it again, thank you everyone for being so flexible with everything this year!</w:t>
      </w:r>
    </w:p>
    <w:p w14:paraId="3DFCC1A4" w14:textId="77777777" w:rsidR="004F5F9D" w:rsidRPr="004F5F9D" w:rsidRDefault="004F5F9D" w:rsidP="004F5F9D"/>
    <w:p w14:paraId="249D816E" w14:textId="77777777" w:rsidR="004F5F9D" w:rsidRPr="004F5F9D" w:rsidRDefault="004F5F9D" w:rsidP="004F5F9D">
      <w:r w:rsidRPr="004F5F9D">
        <w:rPr>
          <w:rFonts w:ascii="Arial" w:hAnsi="Arial" w:cs="Arial"/>
          <w:b/>
          <w:bCs/>
          <w:color w:val="000000"/>
          <w:sz w:val="22"/>
          <w:szCs w:val="22"/>
        </w:rPr>
        <w:t>VP of Scholarship  [mrb209]: </w:t>
      </w:r>
    </w:p>
    <w:p w14:paraId="497B0C10" w14:textId="77777777" w:rsidR="004F5F9D" w:rsidRPr="004F5F9D" w:rsidRDefault="004F5F9D" w:rsidP="00525096">
      <w:pPr>
        <w:numPr>
          <w:ilvl w:val="0"/>
          <w:numId w:val="13"/>
        </w:numPr>
        <w:textAlignment w:val="baseline"/>
        <w:rPr>
          <w:rFonts w:ascii="Arial" w:hAnsi="Arial" w:cs="Arial"/>
          <w:color w:val="000000"/>
          <w:sz w:val="22"/>
          <w:szCs w:val="22"/>
        </w:rPr>
      </w:pPr>
      <w:r w:rsidRPr="004F5F9D">
        <w:rPr>
          <w:rFonts w:ascii="Arial" w:hAnsi="Arial" w:cs="Arial"/>
          <w:color w:val="000000"/>
          <w:sz w:val="22"/>
          <w:szCs w:val="22"/>
        </w:rPr>
        <w:t>Finishing up my last few documents for my transition binder! </w:t>
      </w:r>
    </w:p>
    <w:p w14:paraId="108A9702" w14:textId="77777777" w:rsidR="004F5F9D" w:rsidRPr="004F5F9D" w:rsidRDefault="004F5F9D" w:rsidP="00525096">
      <w:pPr>
        <w:numPr>
          <w:ilvl w:val="0"/>
          <w:numId w:val="13"/>
        </w:numPr>
        <w:textAlignment w:val="baseline"/>
        <w:rPr>
          <w:rFonts w:ascii="Arial" w:hAnsi="Arial" w:cs="Arial"/>
          <w:color w:val="000000"/>
          <w:sz w:val="22"/>
          <w:szCs w:val="22"/>
        </w:rPr>
      </w:pPr>
      <w:r w:rsidRPr="004F5F9D">
        <w:rPr>
          <w:rFonts w:ascii="Arial" w:hAnsi="Arial" w:cs="Arial"/>
          <w:color w:val="000000"/>
          <w:sz w:val="22"/>
          <w:szCs w:val="22"/>
        </w:rPr>
        <w:t>Don’t forget to nominate professors for: </w:t>
      </w:r>
    </w:p>
    <w:p w14:paraId="2FCFEF5C" w14:textId="77777777" w:rsidR="004F5F9D" w:rsidRPr="004F5F9D" w:rsidRDefault="004F5F9D" w:rsidP="00525096">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Health Professions</w:t>
      </w:r>
    </w:p>
    <w:p w14:paraId="571E68C6" w14:textId="77777777" w:rsidR="004F5F9D" w:rsidRPr="004F5F9D" w:rsidRDefault="004F5F9D" w:rsidP="00525096">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Honors College</w:t>
      </w:r>
    </w:p>
    <w:p w14:paraId="44A6514A" w14:textId="77777777" w:rsidR="004F5F9D" w:rsidRPr="004F5F9D" w:rsidRDefault="004F5F9D" w:rsidP="00525096">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Liberal Arts</w:t>
      </w:r>
    </w:p>
    <w:p w14:paraId="3B896A29" w14:textId="77777777" w:rsidR="004F5F9D" w:rsidRPr="004F5F9D" w:rsidRDefault="004F5F9D" w:rsidP="00525096">
      <w:pPr>
        <w:numPr>
          <w:ilvl w:val="1"/>
          <w:numId w:val="13"/>
        </w:numPr>
        <w:shd w:val="clear" w:color="auto" w:fill="FFFFFF"/>
        <w:textAlignment w:val="baseline"/>
        <w:rPr>
          <w:rFonts w:ascii="Arial" w:hAnsi="Arial" w:cs="Arial"/>
          <w:color w:val="222222"/>
          <w:sz w:val="22"/>
          <w:szCs w:val="22"/>
        </w:rPr>
      </w:pPr>
      <w:r w:rsidRPr="004F5F9D">
        <w:rPr>
          <w:rFonts w:ascii="Arial" w:hAnsi="Arial" w:cs="Arial"/>
          <w:color w:val="222222"/>
          <w:sz w:val="22"/>
          <w:szCs w:val="22"/>
        </w:rPr>
        <w:t>College of Science &amp; Engineering</w:t>
      </w:r>
    </w:p>
    <w:p w14:paraId="0A9061FB" w14:textId="64203E67" w:rsidR="004F5F9D" w:rsidRPr="004F5F9D" w:rsidRDefault="004F5F9D" w:rsidP="00525096">
      <w:pPr>
        <w:numPr>
          <w:ilvl w:val="0"/>
          <w:numId w:val="13"/>
        </w:numPr>
        <w:shd w:val="clear" w:color="auto" w:fill="FFFFFF"/>
        <w:spacing w:after="280"/>
        <w:textAlignment w:val="baseline"/>
        <w:rPr>
          <w:rFonts w:ascii="Arial" w:hAnsi="Arial" w:cs="Arial"/>
          <w:color w:val="222222"/>
          <w:sz w:val="22"/>
          <w:szCs w:val="22"/>
        </w:rPr>
      </w:pPr>
      <w:r w:rsidRPr="004F5F9D">
        <w:rPr>
          <w:rFonts w:ascii="Arial" w:hAnsi="Arial" w:cs="Arial"/>
          <w:color w:val="222222"/>
          <w:sz w:val="22"/>
          <w:szCs w:val="22"/>
        </w:rPr>
        <w:t>Midterms are coming up, good luck! Remember to take study breaks. They’ll pay off in the end! :) </w:t>
      </w:r>
    </w:p>
    <w:p w14:paraId="600B99DF" w14:textId="77777777" w:rsidR="004F5F9D" w:rsidRPr="004F5F9D" w:rsidRDefault="004F5F9D" w:rsidP="004F5F9D">
      <w:r w:rsidRPr="004F5F9D">
        <w:rPr>
          <w:rFonts w:ascii="Arial" w:hAnsi="Arial" w:cs="Arial"/>
          <w:b/>
          <w:bCs/>
          <w:color w:val="000000"/>
          <w:sz w:val="22"/>
          <w:szCs w:val="22"/>
        </w:rPr>
        <w:t>VP of Membership Developmen</w:t>
      </w:r>
      <w:r w:rsidRPr="004F5F9D">
        <w:rPr>
          <w:rFonts w:ascii="Arial" w:hAnsi="Arial" w:cs="Arial"/>
          <w:b/>
          <w:bCs/>
          <w:color w:val="000000"/>
          <w:sz w:val="22"/>
          <w:szCs w:val="22"/>
          <w:shd w:val="clear" w:color="auto" w:fill="FFFFFF"/>
        </w:rPr>
        <w:t>t [s_p383]</w:t>
      </w:r>
      <w:r w:rsidRPr="004F5F9D">
        <w:rPr>
          <w:rFonts w:ascii="Arial" w:hAnsi="Arial" w:cs="Arial"/>
          <w:color w:val="000000"/>
          <w:sz w:val="22"/>
          <w:szCs w:val="22"/>
          <w:shd w:val="clear" w:color="auto" w:fill="FFFFFF"/>
        </w:rPr>
        <w:t>:</w:t>
      </w:r>
    </w:p>
    <w:p w14:paraId="73D7348B" w14:textId="77777777" w:rsidR="00397264" w:rsidRDefault="004F5F9D" w:rsidP="00525096">
      <w:pPr>
        <w:numPr>
          <w:ilvl w:val="0"/>
          <w:numId w:val="14"/>
        </w:numPr>
        <w:textAlignment w:val="baseline"/>
        <w:rPr>
          <w:rFonts w:ascii="Arial" w:hAnsi="Arial" w:cs="Arial"/>
          <w:color w:val="000000"/>
          <w:sz w:val="22"/>
          <w:szCs w:val="22"/>
        </w:rPr>
      </w:pPr>
      <w:r w:rsidRPr="004F5F9D">
        <w:rPr>
          <w:rFonts w:ascii="Arial" w:hAnsi="Arial" w:cs="Arial"/>
          <w:color w:val="000000"/>
          <w:sz w:val="22"/>
          <w:szCs w:val="22"/>
        </w:rPr>
        <w:t>I am done with my transition binder.</w:t>
      </w:r>
    </w:p>
    <w:p w14:paraId="1456219B" w14:textId="52A85E07" w:rsidR="00397264" w:rsidRPr="00397264" w:rsidRDefault="00397264" w:rsidP="00525096">
      <w:pPr>
        <w:numPr>
          <w:ilvl w:val="0"/>
          <w:numId w:val="14"/>
        </w:numPr>
        <w:textAlignment w:val="baseline"/>
        <w:rPr>
          <w:rFonts w:ascii="Arial" w:hAnsi="Arial" w:cs="Arial"/>
          <w:color w:val="FF0000"/>
          <w:sz w:val="22"/>
          <w:szCs w:val="22"/>
        </w:rPr>
      </w:pPr>
      <w:r w:rsidRPr="00397264">
        <w:rPr>
          <w:rFonts w:ascii="Arial" w:hAnsi="Arial" w:cs="Arial"/>
          <w:color w:val="FF0000"/>
          <w:sz w:val="22"/>
          <w:szCs w:val="22"/>
        </w:rPr>
        <w:t xml:space="preserve">My last round table </w:t>
      </w:r>
      <w:r w:rsidR="004053B3">
        <w:rPr>
          <w:rFonts w:ascii="Arial" w:hAnsi="Arial" w:cs="Arial"/>
          <w:color w:val="FF0000"/>
          <w:sz w:val="22"/>
          <w:szCs w:val="22"/>
        </w:rPr>
        <w:t xml:space="preserve">is </w:t>
      </w:r>
      <w:r w:rsidRPr="00397264">
        <w:rPr>
          <w:rFonts w:ascii="Arial" w:hAnsi="Arial" w:cs="Arial"/>
          <w:color w:val="FF0000"/>
          <w:sz w:val="22"/>
          <w:szCs w:val="22"/>
        </w:rPr>
        <w:t>November 11</w:t>
      </w:r>
      <w:r w:rsidRPr="00397264">
        <w:rPr>
          <w:rFonts w:ascii="Arial" w:hAnsi="Arial" w:cs="Arial"/>
          <w:color w:val="FF0000"/>
          <w:sz w:val="22"/>
          <w:szCs w:val="22"/>
          <w:vertAlign w:val="superscript"/>
        </w:rPr>
        <w:t>th</w:t>
      </w:r>
      <w:r w:rsidRPr="00397264">
        <w:rPr>
          <w:rFonts w:ascii="Arial" w:hAnsi="Arial" w:cs="Arial"/>
          <w:color w:val="FF0000"/>
          <w:sz w:val="22"/>
          <w:szCs w:val="22"/>
        </w:rPr>
        <w:t xml:space="preserve"> at 4:00pm</w:t>
      </w:r>
      <w:r w:rsidR="004053B3">
        <w:rPr>
          <w:rFonts w:ascii="Arial" w:hAnsi="Arial" w:cs="Arial"/>
          <w:color w:val="FF0000"/>
          <w:sz w:val="22"/>
          <w:szCs w:val="22"/>
        </w:rPr>
        <w:t>.</w:t>
      </w:r>
    </w:p>
    <w:p w14:paraId="381AE8FD" w14:textId="23F8CE81" w:rsidR="004F5F9D" w:rsidRPr="004F5F9D" w:rsidRDefault="00397264" w:rsidP="00525096">
      <w:pPr>
        <w:numPr>
          <w:ilvl w:val="0"/>
          <w:numId w:val="14"/>
        </w:numPr>
        <w:textAlignment w:val="baseline"/>
        <w:rPr>
          <w:rFonts w:ascii="Arial" w:hAnsi="Arial" w:cs="Arial"/>
          <w:color w:val="FF0000"/>
          <w:sz w:val="22"/>
          <w:szCs w:val="22"/>
        </w:rPr>
      </w:pPr>
      <w:r w:rsidRPr="00397264">
        <w:rPr>
          <w:rFonts w:ascii="Arial" w:hAnsi="Arial" w:cs="Arial"/>
          <w:color w:val="FF0000"/>
          <w:sz w:val="22"/>
          <w:szCs w:val="22"/>
        </w:rPr>
        <w:t xml:space="preserve">RC applications are updated and will be on the website before Christmas. Once the application is uploaded, start advertising for </w:t>
      </w:r>
      <w:r w:rsidR="004053B3">
        <w:rPr>
          <w:rFonts w:ascii="Arial" w:hAnsi="Arial" w:cs="Arial"/>
          <w:color w:val="FF0000"/>
          <w:sz w:val="22"/>
          <w:szCs w:val="22"/>
        </w:rPr>
        <w:t>members to be RC’s</w:t>
      </w:r>
      <w:r w:rsidRPr="00397264">
        <w:rPr>
          <w:rFonts w:ascii="Arial" w:hAnsi="Arial" w:cs="Arial"/>
          <w:color w:val="FF0000"/>
          <w:sz w:val="22"/>
          <w:szCs w:val="22"/>
        </w:rPr>
        <w:t xml:space="preserve">. </w:t>
      </w:r>
    </w:p>
    <w:p w14:paraId="7B68F7BD" w14:textId="77777777" w:rsidR="004F5F9D" w:rsidRPr="004F5F9D" w:rsidRDefault="004F5F9D" w:rsidP="004F5F9D"/>
    <w:p w14:paraId="04F518F5" w14:textId="77777777" w:rsidR="004F5F9D" w:rsidRPr="004F5F9D" w:rsidRDefault="004F5F9D" w:rsidP="004F5F9D">
      <w:r w:rsidRPr="004F5F9D">
        <w:rPr>
          <w:rFonts w:ascii="Arial" w:hAnsi="Arial" w:cs="Arial"/>
          <w:b/>
          <w:bCs/>
          <w:color w:val="000000"/>
          <w:sz w:val="22"/>
          <w:szCs w:val="22"/>
        </w:rPr>
        <w:t>VP of Finance [ber79]:</w:t>
      </w:r>
    </w:p>
    <w:p w14:paraId="49CB15E4" w14:textId="77777777" w:rsidR="004F5F9D" w:rsidRPr="004F5F9D" w:rsidRDefault="004F5F9D" w:rsidP="00525096">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Please remind your Treasurers to turn in your PHC dues if they haven’t already</w:t>
      </w:r>
    </w:p>
    <w:p w14:paraId="0F13B016" w14:textId="77777777" w:rsidR="004F5F9D" w:rsidRPr="004F5F9D" w:rsidRDefault="004F5F9D" w:rsidP="00525096">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I’m all set for transitions</w:t>
      </w:r>
    </w:p>
    <w:p w14:paraId="0156F0D2" w14:textId="77777777" w:rsidR="004F5F9D" w:rsidRPr="004F5F9D" w:rsidRDefault="004F5F9D" w:rsidP="00525096">
      <w:pPr>
        <w:numPr>
          <w:ilvl w:val="0"/>
          <w:numId w:val="15"/>
        </w:numPr>
        <w:textAlignment w:val="baseline"/>
        <w:rPr>
          <w:rFonts w:ascii="Arial" w:hAnsi="Arial" w:cs="Arial"/>
          <w:color w:val="000000"/>
          <w:sz w:val="22"/>
          <w:szCs w:val="22"/>
        </w:rPr>
      </w:pPr>
      <w:r w:rsidRPr="004F5F9D">
        <w:rPr>
          <w:rFonts w:ascii="Arial" w:hAnsi="Arial" w:cs="Arial"/>
          <w:color w:val="000000"/>
          <w:sz w:val="22"/>
          <w:szCs w:val="22"/>
        </w:rPr>
        <w:t>Email me with any questions ber79@txstate.edu</w:t>
      </w:r>
    </w:p>
    <w:p w14:paraId="7F615DEF" w14:textId="77777777" w:rsidR="004F5F9D" w:rsidRPr="004F5F9D" w:rsidRDefault="004F5F9D" w:rsidP="004F5F9D"/>
    <w:p w14:paraId="033B5836" w14:textId="4406D314" w:rsidR="004F5F9D" w:rsidRPr="004F5F9D" w:rsidRDefault="004F5F9D" w:rsidP="004F5F9D">
      <w:r w:rsidRPr="004F5F9D">
        <w:rPr>
          <w:rFonts w:ascii="Arial" w:hAnsi="Arial" w:cs="Arial"/>
          <w:b/>
          <w:bCs/>
          <w:color w:val="000000"/>
          <w:sz w:val="22"/>
          <w:szCs w:val="22"/>
        </w:rPr>
        <w:t>VP of Public Relations:</w:t>
      </w:r>
    </w:p>
    <w:p w14:paraId="16B3C844" w14:textId="77777777" w:rsidR="004F5F9D" w:rsidRPr="004F5F9D" w:rsidRDefault="004F5F9D" w:rsidP="004F5F9D"/>
    <w:p w14:paraId="0A169879" w14:textId="77777777" w:rsidR="004F5F9D" w:rsidRPr="004F5F9D" w:rsidRDefault="004F5F9D" w:rsidP="004F5F9D">
      <w:r w:rsidRPr="004F5F9D">
        <w:rPr>
          <w:rFonts w:ascii="Arial" w:hAnsi="Arial" w:cs="Arial"/>
          <w:b/>
          <w:bCs/>
          <w:color w:val="000000"/>
          <w:sz w:val="22"/>
          <w:szCs w:val="22"/>
        </w:rPr>
        <w:t>VP of Women's Empowerment:</w:t>
      </w:r>
    </w:p>
    <w:p w14:paraId="1FE4142E" w14:textId="54DC820D" w:rsidR="004F5F9D" w:rsidRPr="004F5F9D" w:rsidRDefault="004F5F9D" w:rsidP="00525096">
      <w:pPr>
        <w:numPr>
          <w:ilvl w:val="0"/>
          <w:numId w:val="16"/>
        </w:numPr>
        <w:textAlignment w:val="baseline"/>
        <w:rPr>
          <w:rFonts w:ascii="Arial" w:hAnsi="Arial" w:cs="Arial"/>
          <w:color w:val="000000"/>
          <w:sz w:val="22"/>
          <w:szCs w:val="22"/>
        </w:rPr>
      </w:pPr>
      <w:r w:rsidRPr="004F5F9D">
        <w:rPr>
          <w:rFonts w:ascii="Arial" w:hAnsi="Arial" w:cs="Arial"/>
          <w:color w:val="000000"/>
          <w:sz w:val="22"/>
          <w:szCs w:val="22"/>
          <w:shd w:val="clear" w:color="auto" w:fill="FEFEFE"/>
        </w:rPr>
        <w:t>I have finished my transition binder and had my last round table.</w:t>
      </w:r>
    </w:p>
    <w:p w14:paraId="2A761A1F" w14:textId="77777777" w:rsidR="004F5F9D" w:rsidRPr="004F5F9D" w:rsidRDefault="004F5F9D" w:rsidP="004F5F9D">
      <w:pPr>
        <w:ind w:left="720"/>
        <w:textAlignment w:val="baseline"/>
        <w:rPr>
          <w:rFonts w:ascii="Arial" w:hAnsi="Arial" w:cs="Arial"/>
          <w:color w:val="000000"/>
          <w:sz w:val="22"/>
          <w:szCs w:val="22"/>
        </w:rPr>
      </w:pPr>
    </w:p>
    <w:p w14:paraId="0BE6E15C" w14:textId="77777777" w:rsidR="004F5F9D" w:rsidRPr="004F5F9D" w:rsidRDefault="004F5F9D" w:rsidP="004F5F9D">
      <w:r w:rsidRPr="004F5F9D">
        <w:rPr>
          <w:rFonts w:ascii="Arial" w:hAnsi="Arial" w:cs="Arial"/>
          <w:b/>
          <w:bCs/>
          <w:color w:val="000000"/>
          <w:sz w:val="22"/>
          <w:szCs w:val="22"/>
        </w:rPr>
        <w:t>Advisor [l_c245]</w:t>
      </w:r>
    </w:p>
    <w:p w14:paraId="33604630" w14:textId="77777777" w:rsidR="004F5F9D" w:rsidRPr="004F5F9D" w:rsidRDefault="004F5F9D" w:rsidP="00525096">
      <w:pPr>
        <w:numPr>
          <w:ilvl w:val="0"/>
          <w:numId w:val="17"/>
        </w:numPr>
        <w:textAlignment w:val="baseline"/>
        <w:rPr>
          <w:rFonts w:ascii="Arial" w:hAnsi="Arial" w:cs="Arial"/>
          <w:color w:val="000000"/>
          <w:sz w:val="20"/>
          <w:szCs w:val="20"/>
        </w:rPr>
      </w:pPr>
      <w:r w:rsidRPr="004F5F9D">
        <w:rPr>
          <w:rFonts w:ascii="Arial" w:hAnsi="Arial" w:cs="Arial"/>
          <w:color w:val="000000"/>
          <w:sz w:val="20"/>
          <w:szCs w:val="20"/>
        </w:rPr>
        <w:t>Send a chapter representative to pick up your Philanthropy Week T-shirts, Evo Gift Cards, Mail, and DOS Awards in the FSL Office LBJ 4-14.1 by this Friday at 5:00pm</w:t>
      </w:r>
    </w:p>
    <w:p w14:paraId="5D70E826" w14:textId="77777777" w:rsidR="004F5F9D" w:rsidRDefault="004F5F9D" w:rsidP="00E76319">
      <w:pPr>
        <w:rPr>
          <w:rFonts w:ascii="Arial" w:hAnsi="Arial" w:cs="Arial"/>
          <w:bCs/>
          <w:sz w:val="22"/>
          <w:szCs w:val="22"/>
          <w:u w:val="single"/>
        </w:rPr>
      </w:pPr>
    </w:p>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5975B15" w14:textId="77777777" w:rsidR="004F5F9D" w:rsidRDefault="000D72D9" w:rsidP="004F5F9D">
      <w:pPr>
        <w:rPr>
          <w:rFonts w:ascii="Arial" w:hAnsi="Arial" w:cs="Arial"/>
          <w:sz w:val="22"/>
          <w:szCs w:val="22"/>
        </w:rPr>
      </w:pPr>
      <w:r w:rsidRPr="004F5F9D">
        <w:rPr>
          <w:rFonts w:ascii="Arial" w:hAnsi="Arial" w:cs="Arial"/>
          <w:sz w:val="22"/>
          <w:szCs w:val="22"/>
        </w:rPr>
        <w:t>Voting On Changes to the Bylaws.</w:t>
      </w:r>
    </w:p>
    <w:p w14:paraId="750D2530" w14:textId="77777777" w:rsidR="004F5F9D" w:rsidRDefault="004F5F9D" w:rsidP="004F5F9D">
      <w:pPr>
        <w:rPr>
          <w:rFonts w:ascii="Arial" w:hAnsi="Arial" w:cs="Arial"/>
          <w:sz w:val="22"/>
          <w:szCs w:val="22"/>
        </w:rPr>
      </w:pPr>
      <w:r w:rsidRPr="004F5F9D">
        <w:rPr>
          <w:rFonts w:ascii="Arial" w:hAnsi="Arial" w:cs="Arial"/>
          <w:color w:val="000000"/>
          <w:sz w:val="22"/>
          <w:szCs w:val="22"/>
        </w:rPr>
        <w:t>If the senior delegate must miss a meeting, the junior delegate will fill her role. If the junior delegate cannot attend the meeting, it is the chapters requirement to find a replacement attendee that is a member of their executive board.</w:t>
      </w:r>
    </w:p>
    <w:p w14:paraId="0CB7C553" w14:textId="45EABA93" w:rsidR="00397264" w:rsidRDefault="004F5F9D" w:rsidP="004F5F9D">
      <w:pPr>
        <w:rPr>
          <w:rFonts w:ascii="Arial" w:hAnsi="Arial" w:cs="Arial"/>
          <w:color w:val="000000"/>
          <w:sz w:val="22"/>
          <w:szCs w:val="22"/>
        </w:rPr>
      </w:pPr>
      <w:r w:rsidRPr="004F5F9D">
        <w:rPr>
          <w:rFonts w:ascii="Arial" w:hAnsi="Arial" w:cs="Arial"/>
          <w:color w:val="000000"/>
          <w:sz w:val="22"/>
          <w:szCs w:val="22"/>
        </w:rPr>
        <w:t>Added: that is a member of their executive board.</w:t>
      </w:r>
    </w:p>
    <w:p w14:paraId="55275425" w14:textId="7421D4D8" w:rsidR="00397264" w:rsidRPr="00397264" w:rsidRDefault="00397264" w:rsidP="004F5F9D">
      <w:pPr>
        <w:rPr>
          <w:rFonts w:ascii="Arial" w:hAnsi="Arial" w:cs="Arial"/>
          <w:color w:val="FF0000"/>
          <w:sz w:val="22"/>
          <w:szCs w:val="22"/>
        </w:rPr>
      </w:pPr>
      <w:r w:rsidRPr="00397264">
        <w:rPr>
          <w:rFonts w:ascii="Arial" w:hAnsi="Arial" w:cs="Arial"/>
          <w:color w:val="FF0000"/>
          <w:sz w:val="22"/>
          <w:szCs w:val="22"/>
        </w:rPr>
        <w:t>Motion to discuss:</w:t>
      </w:r>
      <w:r>
        <w:rPr>
          <w:rFonts w:ascii="Arial" w:hAnsi="Arial" w:cs="Arial"/>
          <w:color w:val="FF0000"/>
          <w:sz w:val="22"/>
          <w:szCs w:val="22"/>
        </w:rPr>
        <w:t xml:space="preserve"> Alpha Gamma Delta</w:t>
      </w:r>
    </w:p>
    <w:p w14:paraId="3DB27EFA" w14:textId="529154CA" w:rsidR="00397264" w:rsidRPr="00397264" w:rsidRDefault="00397264" w:rsidP="004F5F9D">
      <w:pPr>
        <w:rPr>
          <w:rFonts w:ascii="Arial" w:hAnsi="Arial" w:cs="Arial"/>
          <w:color w:val="FF0000"/>
          <w:sz w:val="22"/>
          <w:szCs w:val="22"/>
        </w:rPr>
      </w:pPr>
      <w:r w:rsidRPr="00397264">
        <w:rPr>
          <w:rFonts w:ascii="Arial" w:hAnsi="Arial" w:cs="Arial"/>
          <w:color w:val="FF0000"/>
          <w:sz w:val="22"/>
          <w:szCs w:val="22"/>
        </w:rPr>
        <w:t>2</w:t>
      </w:r>
      <w:r w:rsidRPr="00397264">
        <w:rPr>
          <w:rFonts w:ascii="Arial" w:hAnsi="Arial" w:cs="Arial"/>
          <w:color w:val="FF0000"/>
          <w:sz w:val="22"/>
          <w:szCs w:val="22"/>
          <w:vertAlign w:val="superscript"/>
        </w:rPr>
        <w:t>nd</w:t>
      </w:r>
      <w:r w:rsidRPr="00397264">
        <w:rPr>
          <w:rFonts w:ascii="Arial" w:hAnsi="Arial" w:cs="Arial"/>
          <w:color w:val="FF0000"/>
          <w:sz w:val="22"/>
          <w:szCs w:val="22"/>
        </w:rPr>
        <w:t>:</w:t>
      </w:r>
      <w:r>
        <w:rPr>
          <w:rFonts w:ascii="Arial" w:hAnsi="Arial" w:cs="Arial"/>
          <w:color w:val="FF0000"/>
          <w:sz w:val="22"/>
          <w:szCs w:val="22"/>
        </w:rPr>
        <w:t xml:space="preserve"> Delta Gamma</w:t>
      </w:r>
    </w:p>
    <w:p w14:paraId="28B4B815" w14:textId="62EA8F4D" w:rsidR="00397264" w:rsidRPr="00397264" w:rsidRDefault="00397264" w:rsidP="004F5F9D">
      <w:pPr>
        <w:rPr>
          <w:rFonts w:ascii="Arial" w:hAnsi="Arial" w:cs="Arial"/>
          <w:color w:val="FF0000"/>
          <w:sz w:val="22"/>
          <w:szCs w:val="22"/>
        </w:rPr>
      </w:pPr>
      <w:r w:rsidRPr="00397264">
        <w:rPr>
          <w:rFonts w:ascii="Arial" w:hAnsi="Arial" w:cs="Arial"/>
          <w:color w:val="FF0000"/>
          <w:sz w:val="22"/>
          <w:szCs w:val="22"/>
        </w:rPr>
        <w:t>Motion to vote:</w:t>
      </w:r>
      <w:r>
        <w:rPr>
          <w:rFonts w:ascii="Arial" w:hAnsi="Arial" w:cs="Arial"/>
          <w:color w:val="FF0000"/>
          <w:sz w:val="22"/>
          <w:szCs w:val="22"/>
        </w:rPr>
        <w:t xml:space="preserve"> Chi Omega</w:t>
      </w:r>
    </w:p>
    <w:p w14:paraId="756771B1" w14:textId="3D87AB31" w:rsidR="00397264" w:rsidRDefault="00397264" w:rsidP="004F5F9D">
      <w:pPr>
        <w:rPr>
          <w:rFonts w:ascii="Arial" w:hAnsi="Arial" w:cs="Arial"/>
          <w:color w:val="FF0000"/>
          <w:sz w:val="22"/>
          <w:szCs w:val="22"/>
        </w:rPr>
      </w:pPr>
      <w:r w:rsidRPr="00397264">
        <w:rPr>
          <w:rFonts w:ascii="Arial" w:hAnsi="Arial" w:cs="Arial"/>
          <w:color w:val="FF0000"/>
          <w:sz w:val="22"/>
          <w:szCs w:val="22"/>
        </w:rPr>
        <w:t>2</w:t>
      </w:r>
      <w:r w:rsidRPr="00397264">
        <w:rPr>
          <w:rFonts w:ascii="Arial" w:hAnsi="Arial" w:cs="Arial"/>
          <w:color w:val="FF0000"/>
          <w:sz w:val="22"/>
          <w:szCs w:val="22"/>
          <w:vertAlign w:val="superscript"/>
        </w:rPr>
        <w:t>nd</w:t>
      </w:r>
      <w:r w:rsidRPr="00397264">
        <w:rPr>
          <w:rFonts w:ascii="Arial" w:hAnsi="Arial" w:cs="Arial"/>
          <w:color w:val="FF0000"/>
          <w:sz w:val="22"/>
          <w:szCs w:val="22"/>
        </w:rPr>
        <w:t>:</w:t>
      </w:r>
      <w:r>
        <w:rPr>
          <w:rFonts w:ascii="Arial" w:hAnsi="Arial" w:cs="Arial"/>
          <w:color w:val="FF0000"/>
          <w:sz w:val="22"/>
          <w:szCs w:val="22"/>
        </w:rPr>
        <w:t xml:space="preserve"> Gamma Phi Beta</w:t>
      </w:r>
    </w:p>
    <w:p w14:paraId="18BF4B66" w14:textId="54CE5F90" w:rsidR="00397264" w:rsidRDefault="00397264" w:rsidP="004F5F9D">
      <w:pPr>
        <w:rPr>
          <w:rFonts w:ascii="Arial" w:hAnsi="Arial" w:cs="Arial"/>
          <w:color w:val="FF0000"/>
          <w:sz w:val="22"/>
          <w:szCs w:val="22"/>
        </w:rPr>
      </w:pPr>
      <w:r>
        <w:rPr>
          <w:rFonts w:ascii="Arial" w:hAnsi="Arial" w:cs="Arial"/>
          <w:color w:val="FF0000"/>
          <w:sz w:val="22"/>
          <w:szCs w:val="22"/>
        </w:rPr>
        <w:t>For:8 Against:0</w:t>
      </w:r>
    </w:p>
    <w:p w14:paraId="7A458EFB" w14:textId="0A2E4B8A" w:rsidR="00397264" w:rsidRPr="00397264" w:rsidRDefault="00397264" w:rsidP="004F5F9D">
      <w:pPr>
        <w:rPr>
          <w:rFonts w:ascii="Arial" w:hAnsi="Arial" w:cs="Arial"/>
          <w:color w:val="FF0000"/>
          <w:sz w:val="22"/>
          <w:szCs w:val="22"/>
        </w:rPr>
      </w:pPr>
      <w:r>
        <w:rPr>
          <w:rFonts w:ascii="Arial" w:hAnsi="Arial" w:cs="Arial"/>
          <w:color w:val="FF0000"/>
          <w:sz w:val="22"/>
          <w:szCs w:val="22"/>
        </w:rPr>
        <w:t>Vote carries</w:t>
      </w:r>
    </w:p>
    <w:p w14:paraId="23F786D9" w14:textId="69FCEABA" w:rsidR="004F5F9D" w:rsidRDefault="004F5F9D" w:rsidP="004F5F9D">
      <w:pPr>
        <w:rPr>
          <w:rFonts w:ascii="Arial" w:hAnsi="Arial" w:cs="Arial"/>
          <w:color w:val="000000"/>
          <w:sz w:val="22"/>
          <w:szCs w:val="22"/>
        </w:rPr>
      </w:pPr>
    </w:p>
    <w:p w14:paraId="2BF718AF" w14:textId="77777777" w:rsidR="004F5F9D" w:rsidRDefault="004F5F9D" w:rsidP="004F5F9D">
      <w:pPr>
        <w:rPr>
          <w:rFonts w:ascii="Arial" w:hAnsi="Arial" w:cs="Arial"/>
          <w:color w:val="000000"/>
          <w:sz w:val="22"/>
          <w:szCs w:val="22"/>
        </w:rPr>
      </w:pPr>
      <w:r>
        <w:rPr>
          <w:rFonts w:ascii="Arial" w:hAnsi="Arial" w:cs="Arial"/>
          <w:color w:val="000000"/>
          <w:sz w:val="22"/>
          <w:szCs w:val="22"/>
        </w:rPr>
        <w:t>Voting on the slated Board:</w:t>
      </w:r>
    </w:p>
    <w:p w14:paraId="36626946"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President: Janelle Chapa</w:t>
      </w:r>
    </w:p>
    <w:p w14:paraId="14168803" w14:textId="7711288B" w:rsidR="004F5F9D" w:rsidRDefault="004F5F9D" w:rsidP="004F5F9D">
      <w:pPr>
        <w:rPr>
          <w:rFonts w:ascii="Arial" w:hAnsi="Arial" w:cs="Arial"/>
          <w:color w:val="000000"/>
          <w:sz w:val="22"/>
          <w:szCs w:val="22"/>
        </w:rPr>
      </w:pPr>
      <w:r w:rsidRPr="004F5F9D">
        <w:rPr>
          <w:rFonts w:ascii="Arial" w:hAnsi="Arial" w:cs="Arial"/>
          <w:color w:val="000000"/>
          <w:sz w:val="22"/>
          <w:szCs w:val="22"/>
        </w:rPr>
        <w:t>1st Vice President: Brooke Camp</w:t>
      </w:r>
      <w:r w:rsidR="005D1412">
        <w:rPr>
          <w:rFonts w:ascii="Arial" w:hAnsi="Arial" w:cs="Arial"/>
          <w:color w:val="000000"/>
          <w:sz w:val="22"/>
          <w:szCs w:val="22"/>
        </w:rPr>
        <w:t>b</w:t>
      </w:r>
      <w:r w:rsidRPr="004F5F9D">
        <w:rPr>
          <w:rFonts w:ascii="Arial" w:hAnsi="Arial" w:cs="Arial"/>
          <w:color w:val="000000"/>
          <w:sz w:val="22"/>
          <w:szCs w:val="22"/>
        </w:rPr>
        <w:t>ell</w:t>
      </w:r>
    </w:p>
    <w:p w14:paraId="5671CBF8"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Judicial: Leslie Eaves</w:t>
      </w:r>
    </w:p>
    <w:p w14:paraId="7FBBE3A5"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Recruitment: Gabrielle Cozzolino</w:t>
      </w:r>
    </w:p>
    <w:p w14:paraId="27AD4D82"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Membership Development: Channing Ashcraft</w:t>
      </w:r>
    </w:p>
    <w:p w14:paraId="523A93D6"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 xml:space="preserve">VP of Finance: </w:t>
      </w:r>
      <w:proofErr w:type="spellStart"/>
      <w:r w:rsidRPr="004F5F9D">
        <w:rPr>
          <w:rFonts w:ascii="Arial" w:hAnsi="Arial" w:cs="Arial"/>
          <w:color w:val="000000"/>
          <w:sz w:val="22"/>
          <w:szCs w:val="22"/>
        </w:rPr>
        <w:t>Aerin</w:t>
      </w:r>
      <w:proofErr w:type="spellEnd"/>
      <w:r w:rsidRPr="004F5F9D">
        <w:rPr>
          <w:rFonts w:ascii="Arial" w:hAnsi="Arial" w:cs="Arial"/>
          <w:color w:val="000000"/>
          <w:sz w:val="22"/>
          <w:szCs w:val="22"/>
        </w:rPr>
        <w:t xml:space="preserve"> Ross</w:t>
      </w:r>
    </w:p>
    <w:p w14:paraId="5AF488F0"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Scholarship: Katie Fredrick</w:t>
      </w:r>
    </w:p>
    <w:p w14:paraId="15CADDBA" w14:textId="77777777" w:rsidR="004F5F9D" w:rsidRDefault="004F5F9D" w:rsidP="004F5F9D">
      <w:pPr>
        <w:rPr>
          <w:rFonts w:ascii="Arial" w:hAnsi="Arial" w:cs="Arial"/>
          <w:color w:val="000000"/>
          <w:sz w:val="22"/>
          <w:szCs w:val="22"/>
        </w:rPr>
      </w:pPr>
      <w:r w:rsidRPr="004F5F9D">
        <w:rPr>
          <w:rFonts w:ascii="Arial" w:hAnsi="Arial" w:cs="Arial"/>
          <w:color w:val="000000"/>
          <w:sz w:val="22"/>
          <w:szCs w:val="22"/>
        </w:rPr>
        <w:t>VP of Women’s Empowerment: Victoria Williams</w:t>
      </w:r>
    </w:p>
    <w:p w14:paraId="5335A5AE" w14:textId="59047291" w:rsidR="00397264" w:rsidRDefault="004F5F9D" w:rsidP="00CD6D7F">
      <w:pPr>
        <w:rPr>
          <w:rFonts w:ascii="Arial" w:hAnsi="Arial" w:cs="Arial"/>
          <w:color w:val="000000"/>
          <w:sz w:val="22"/>
          <w:szCs w:val="22"/>
        </w:rPr>
      </w:pPr>
      <w:r w:rsidRPr="004F5F9D">
        <w:rPr>
          <w:rFonts w:ascii="Arial" w:hAnsi="Arial" w:cs="Arial"/>
          <w:color w:val="000000"/>
          <w:sz w:val="22"/>
          <w:szCs w:val="22"/>
        </w:rPr>
        <w:t xml:space="preserve">VP of Public Relations: Gracelyn </w:t>
      </w:r>
      <w:proofErr w:type="spellStart"/>
      <w:r w:rsidRPr="004F5F9D">
        <w:rPr>
          <w:rFonts w:ascii="Arial" w:hAnsi="Arial" w:cs="Arial"/>
          <w:color w:val="000000"/>
          <w:sz w:val="22"/>
          <w:szCs w:val="22"/>
        </w:rPr>
        <w:t>Economidi</w:t>
      </w:r>
      <w:r w:rsidRPr="004F5F9D">
        <w:rPr>
          <w:rFonts w:ascii="Arial" w:hAnsi="Arial" w:cs="Arial"/>
          <w:color w:val="000000"/>
          <w:sz w:val="22"/>
          <w:szCs w:val="22"/>
        </w:rPr>
        <w:t>s</w:t>
      </w:r>
      <w:proofErr w:type="spellEnd"/>
    </w:p>
    <w:p w14:paraId="4B9AFB86" w14:textId="65D3DB79" w:rsidR="00397264" w:rsidRPr="00397264" w:rsidRDefault="00397264" w:rsidP="00CD6D7F">
      <w:pPr>
        <w:rPr>
          <w:rFonts w:ascii="Arial" w:hAnsi="Arial" w:cs="Arial"/>
          <w:color w:val="FF0000"/>
          <w:sz w:val="22"/>
          <w:szCs w:val="22"/>
        </w:rPr>
      </w:pPr>
      <w:r w:rsidRPr="00397264">
        <w:rPr>
          <w:rFonts w:ascii="Arial" w:hAnsi="Arial" w:cs="Arial"/>
          <w:color w:val="FF0000"/>
          <w:sz w:val="22"/>
          <w:szCs w:val="22"/>
        </w:rPr>
        <w:t>Motion to discuss:</w:t>
      </w:r>
      <w:r>
        <w:rPr>
          <w:rFonts w:ascii="Arial" w:hAnsi="Arial" w:cs="Arial"/>
          <w:color w:val="FF0000"/>
          <w:sz w:val="22"/>
          <w:szCs w:val="22"/>
        </w:rPr>
        <w:t xml:space="preserve"> Alpha Delta Pi</w:t>
      </w:r>
    </w:p>
    <w:p w14:paraId="0E4AC1C0" w14:textId="64B3A7EE" w:rsidR="00397264" w:rsidRPr="00397264" w:rsidRDefault="00397264" w:rsidP="00CD6D7F">
      <w:pPr>
        <w:rPr>
          <w:rFonts w:ascii="Arial" w:hAnsi="Arial" w:cs="Arial"/>
          <w:color w:val="FF0000"/>
          <w:sz w:val="22"/>
          <w:szCs w:val="22"/>
        </w:rPr>
      </w:pPr>
      <w:r w:rsidRPr="00397264">
        <w:rPr>
          <w:rFonts w:ascii="Arial" w:hAnsi="Arial" w:cs="Arial"/>
          <w:color w:val="FF0000"/>
          <w:sz w:val="22"/>
          <w:szCs w:val="22"/>
        </w:rPr>
        <w:t>2</w:t>
      </w:r>
      <w:r w:rsidRPr="00397264">
        <w:rPr>
          <w:rFonts w:ascii="Arial" w:hAnsi="Arial" w:cs="Arial"/>
          <w:color w:val="FF0000"/>
          <w:sz w:val="22"/>
          <w:szCs w:val="22"/>
          <w:vertAlign w:val="superscript"/>
        </w:rPr>
        <w:t>nd</w:t>
      </w:r>
      <w:r w:rsidRPr="00397264">
        <w:rPr>
          <w:rFonts w:ascii="Arial" w:hAnsi="Arial" w:cs="Arial"/>
          <w:color w:val="FF0000"/>
          <w:sz w:val="22"/>
          <w:szCs w:val="22"/>
        </w:rPr>
        <w:t>:</w:t>
      </w:r>
      <w:r>
        <w:rPr>
          <w:rFonts w:ascii="Arial" w:hAnsi="Arial" w:cs="Arial"/>
          <w:color w:val="FF0000"/>
          <w:sz w:val="22"/>
          <w:szCs w:val="22"/>
        </w:rPr>
        <w:t xml:space="preserve"> Chi Omega</w:t>
      </w:r>
    </w:p>
    <w:p w14:paraId="71C089C6" w14:textId="74656E30" w:rsidR="00397264" w:rsidRPr="00397264" w:rsidRDefault="00397264" w:rsidP="00CD6D7F">
      <w:pPr>
        <w:rPr>
          <w:rFonts w:ascii="Arial" w:hAnsi="Arial" w:cs="Arial"/>
          <w:color w:val="FF0000"/>
          <w:sz w:val="22"/>
          <w:szCs w:val="22"/>
        </w:rPr>
      </w:pPr>
      <w:r w:rsidRPr="00397264">
        <w:rPr>
          <w:rFonts w:ascii="Arial" w:hAnsi="Arial" w:cs="Arial"/>
          <w:color w:val="FF0000"/>
          <w:sz w:val="22"/>
          <w:szCs w:val="22"/>
        </w:rPr>
        <w:t>Motion to Vote:</w:t>
      </w:r>
      <w:r>
        <w:rPr>
          <w:rFonts w:ascii="Arial" w:hAnsi="Arial" w:cs="Arial"/>
          <w:color w:val="FF0000"/>
          <w:sz w:val="22"/>
          <w:szCs w:val="22"/>
        </w:rPr>
        <w:t xml:space="preserve"> Gamma Phi Beta</w:t>
      </w:r>
    </w:p>
    <w:p w14:paraId="413CDE7E" w14:textId="5A8BCDE2" w:rsidR="00397264" w:rsidRDefault="00397264" w:rsidP="00CD6D7F">
      <w:pPr>
        <w:rPr>
          <w:rFonts w:ascii="Arial" w:hAnsi="Arial" w:cs="Arial"/>
          <w:color w:val="FF0000"/>
          <w:sz w:val="22"/>
          <w:szCs w:val="22"/>
        </w:rPr>
      </w:pPr>
      <w:r w:rsidRPr="00397264">
        <w:rPr>
          <w:rFonts w:ascii="Arial" w:hAnsi="Arial" w:cs="Arial"/>
          <w:color w:val="FF0000"/>
          <w:sz w:val="22"/>
          <w:szCs w:val="22"/>
        </w:rPr>
        <w:t>2</w:t>
      </w:r>
      <w:r w:rsidRPr="00397264">
        <w:rPr>
          <w:rFonts w:ascii="Arial" w:hAnsi="Arial" w:cs="Arial"/>
          <w:color w:val="FF0000"/>
          <w:sz w:val="22"/>
          <w:szCs w:val="22"/>
          <w:vertAlign w:val="superscript"/>
        </w:rPr>
        <w:t>nd</w:t>
      </w:r>
      <w:r w:rsidRPr="00397264">
        <w:rPr>
          <w:rFonts w:ascii="Arial" w:hAnsi="Arial" w:cs="Arial"/>
          <w:color w:val="FF0000"/>
          <w:sz w:val="22"/>
          <w:szCs w:val="22"/>
        </w:rPr>
        <w:t>:</w:t>
      </w:r>
      <w:r>
        <w:rPr>
          <w:rFonts w:ascii="Arial" w:hAnsi="Arial" w:cs="Arial"/>
          <w:color w:val="FF0000"/>
          <w:sz w:val="22"/>
          <w:szCs w:val="22"/>
        </w:rPr>
        <w:t xml:space="preserve"> Delta Zeta</w:t>
      </w:r>
    </w:p>
    <w:p w14:paraId="46F84ACB" w14:textId="77777777" w:rsidR="00397264" w:rsidRDefault="00397264" w:rsidP="00397264">
      <w:pPr>
        <w:rPr>
          <w:rFonts w:ascii="Arial" w:hAnsi="Arial" w:cs="Arial"/>
          <w:color w:val="FF0000"/>
          <w:sz w:val="22"/>
          <w:szCs w:val="22"/>
        </w:rPr>
      </w:pPr>
      <w:r>
        <w:rPr>
          <w:rFonts w:ascii="Arial" w:hAnsi="Arial" w:cs="Arial"/>
          <w:color w:val="FF0000"/>
          <w:sz w:val="22"/>
          <w:szCs w:val="22"/>
        </w:rPr>
        <w:t>For:8 Against:0</w:t>
      </w:r>
    </w:p>
    <w:p w14:paraId="3E5A360C" w14:textId="77777777" w:rsidR="00397264" w:rsidRPr="00397264" w:rsidRDefault="00397264" w:rsidP="00397264">
      <w:pPr>
        <w:rPr>
          <w:rFonts w:ascii="Arial" w:hAnsi="Arial" w:cs="Arial"/>
          <w:color w:val="FF0000"/>
          <w:sz w:val="22"/>
          <w:szCs w:val="22"/>
        </w:rPr>
      </w:pPr>
      <w:r>
        <w:rPr>
          <w:rFonts w:ascii="Arial" w:hAnsi="Arial" w:cs="Arial"/>
          <w:color w:val="FF0000"/>
          <w:sz w:val="22"/>
          <w:szCs w:val="22"/>
        </w:rPr>
        <w:t>Vote carries</w:t>
      </w:r>
    </w:p>
    <w:p w14:paraId="292B3FD4" w14:textId="77777777" w:rsidR="000D72D9" w:rsidRDefault="000D72D9" w:rsidP="00CD6D7F">
      <w:pPr>
        <w:rPr>
          <w:rFonts w:ascii="Arial" w:hAnsi="Arial" w:cs="Arial"/>
          <w:sz w:val="22"/>
          <w:szCs w:val="20"/>
        </w:rPr>
      </w:pPr>
    </w:p>
    <w:p w14:paraId="2A1AEA01" w14:textId="658FEC3F" w:rsidR="000D72D9" w:rsidRPr="000D72D9"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5DCE9A69" w14:textId="77777777" w:rsidR="0076740E" w:rsidRDefault="0076740E"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07BDEAF3" w14:textId="77777777" w:rsidR="004F5F9D" w:rsidRPr="004F5F9D" w:rsidRDefault="004F5F9D" w:rsidP="004F5F9D">
      <w:r w:rsidRPr="004F5F9D">
        <w:rPr>
          <w:rFonts w:ascii="Arial" w:hAnsi="Arial" w:cs="Arial"/>
          <w:b/>
          <w:bCs/>
          <w:color w:val="000000"/>
          <w:sz w:val="22"/>
          <w:szCs w:val="22"/>
        </w:rPr>
        <w:t>Alpha Delta Pi [alexis.bmckinney13]: </w:t>
      </w:r>
    </w:p>
    <w:p w14:paraId="1BEB30EA"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0: Chapter Meeting @5:15 @chapter building</w:t>
      </w:r>
    </w:p>
    <w:p w14:paraId="28C0432C"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Friday 11/13: Formal @7-10</w:t>
      </w:r>
    </w:p>
    <w:p w14:paraId="72DDB15E"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15: Virtual Philanthropy Event </w:t>
      </w:r>
    </w:p>
    <w:p w14:paraId="3DEA60CE"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15: Exec meeting @chapter building </w:t>
      </w:r>
    </w:p>
    <w:p w14:paraId="639089D6"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7: Formal Chapter @5:15 @chapter building</w:t>
      </w:r>
    </w:p>
    <w:p w14:paraId="3B04D020" w14:textId="77777777" w:rsidR="004F5F9D" w:rsidRP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Tuesday 11/17: Elections</w:t>
      </w:r>
    </w:p>
    <w:p w14:paraId="42B13F5B" w14:textId="0FD4D23C" w:rsidR="004F5F9D" w:rsidRDefault="004F5F9D" w:rsidP="00525096">
      <w:pPr>
        <w:numPr>
          <w:ilvl w:val="0"/>
          <w:numId w:val="1"/>
        </w:numPr>
        <w:textAlignment w:val="baseline"/>
        <w:rPr>
          <w:rFonts w:ascii="Arial" w:hAnsi="Arial" w:cs="Arial"/>
          <w:color w:val="000000"/>
          <w:sz w:val="22"/>
          <w:szCs w:val="22"/>
        </w:rPr>
      </w:pPr>
      <w:r w:rsidRPr="004F5F9D">
        <w:rPr>
          <w:rFonts w:ascii="Arial" w:hAnsi="Arial" w:cs="Arial"/>
          <w:color w:val="000000"/>
          <w:sz w:val="22"/>
          <w:szCs w:val="22"/>
        </w:rPr>
        <w:t>Sunday 11/22: Leadership Transition Workshop @9am-12 @chapter building </w:t>
      </w:r>
    </w:p>
    <w:p w14:paraId="7291F966" w14:textId="77777777" w:rsidR="004F5F9D" w:rsidRPr="004F5F9D" w:rsidRDefault="004F5F9D" w:rsidP="004F5F9D">
      <w:pPr>
        <w:ind w:left="720"/>
        <w:textAlignment w:val="baseline"/>
        <w:rPr>
          <w:rFonts w:ascii="Arial" w:hAnsi="Arial" w:cs="Arial"/>
          <w:color w:val="000000"/>
          <w:sz w:val="22"/>
          <w:szCs w:val="22"/>
        </w:rPr>
      </w:pPr>
    </w:p>
    <w:p w14:paraId="24D856D5" w14:textId="77777777" w:rsidR="004F5F9D" w:rsidRPr="004F5F9D" w:rsidRDefault="004F5F9D" w:rsidP="004F5F9D">
      <w:r w:rsidRPr="004F5F9D">
        <w:rPr>
          <w:rFonts w:ascii="Arial" w:hAnsi="Arial" w:cs="Arial"/>
          <w:b/>
          <w:bCs/>
          <w:color w:val="000000"/>
          <w:sz w:val="22"/>
          <w:szCs w:val="22"/>
        </w:rPr>
        <w:t>Alpha Gamma Delta [</w:t>
      </w:r>
      <w:proofErr w:type="spellStart"/>
      <w:r w:rsidRPr="004F5F9D">
        <w:rPr>
          <w:rFonts w:ascii="Arial" w:hAnsi="Arial" w:cs="Arial"/>
          <w:b/>
          <w:bCs/>
          <w:color w:val="000000"/>
          <w:sz w:val="22"/>
          <w:szCs w:val="22"/>
        </w:rPr>
        <w:t>txstalphagamvpcr</w:t>
      </w:r>
      <w:proofErr w:type="spellEnd"/>
      <w:r w:rsidRPr="004F5F9D">
        <w:rPr>
          <w:rFonts w:ascii="Arial" w:hAnsi="Arial" w:cs="Arial"/>
          <w:b/>
          <w:bCs/>
          <w:color w:val="000000"/>
          <w:sz w:val="22"/>
          <w:szCs w:val="22"/>
        </w:rPr>
        <w:t>]:</w:t>
      </w:r>
    </w:p>
    <w:p w14:paraId="1A87FBE1"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Monday 11/9: Officer board meeting @6:30pm on zoom</w:t>
      </w:r>
    </w:p>
    <w:p w14:paraId="6DD699B0"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uesday 11/10: Chapter meeting @6pm on zoom</w:t>
      </w:r>
    </w:p>
    <w:p w14:paraId="5CD2E28E"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hursday 11/12: Virtual PJ party sisterhood event @7pm on zoom</w:t>
      </w:r>
    </w:p>
    <w:p w14:paraId="214A57E6"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Monday 11/16: Officer board meeting @6:30pm on zoom</w:t>
      </w:r>
    </w:p>
    <w:p w14:paraId="3C1AE520"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Tuesday 11/17: Chapter meeting @6pm on zoom</w:t>
      </w:r>
    </w:p>
    <w:p w14:paraId="6ED4DCE8" w14:textId="77777777" w:rsidR="004F5F9D" w:rsidRP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Wednesday 11/18: Study nuts event @6pm on zoom</w:t>
      </w:r>
    </w:p>
    <w:p w14:paraId="772B99C7" w14:textId="6519A155" w:rsidR="004F5F9D" w:rsidRDefault="004F5F9D" w:rsidP="00525096">
      <w:pPr>
        <w:numPr>
          <w:ilvl w:val="0"/>
          <w:numId w:val="2"/>
        </w:numPr>
        <w:textAlignment w:val="baseline"/>
        <w:rPr>
          <w:rFonts w:ascii="Arial" w:hAnsi="Arial" w:cs="Arial"/>
          <w:color w:val="000000"/>
          <w:sz w:val="22"/>
          <w:szCs w:val="22"/>
        </w:rPr>
      </w:pPr>
      <w:r w:rsidRPr="004F5F9D">
        <w:rPr>
          <w:rFonts w:ascii="Arial" w:hAnsi="Arial" w:cs="Arial"/>
          <w:color w:val="000000"/>
          <w:sz w:val="22"/>
          <w:szCs w:val="22"/>
        </w:rPr>
        <w:t xml:space="preserve">Saturday 11/21: </w:t>
      </w:r>
      <w:proofErr w:type="spellStart"/>
      <w:r w:rsidRPr="004F5F9D">
        <w:rPr>
          <w:rFonts w:ascii="Arial" w:hAnsi="Arial" w:cs="Arial"/>
          <w:color w:val="000000"/>
          <w:sz w:val="22"/>
          <w:szCs w:val="22"/>
        </w:rPr>
        <w:t>Sistersgiving</w:t>
      </w:r>
      <w:proofErr w:type="spellEnd"/>
      <w:r w:rsidRPr="004F5F9D">
        <w:rPr>
          <w:rFonts w:ascii="Arial" w:hAnsi="Arial" w:cs="Arial"/>
          <w:color w:val="000000"/>
          <w:sz w:val="22"/>
          <w:szCs w:val="22"/>
        </w:rPr>
        <w:t xml:space="preserve"> @6:30 at TBD</w:t>
      </w:r>
    </w:p>
    <w:p w14:paraId="234F2DA5" w14:textId="77777777" w:rsidR="004F5F9D" w:rsidRPr="004F5F9D" w:rsidRDefault="004F5F9D" w:rsidP="004F5F9D">
      <w:pPr>
        <w:ind w:left="720"/>
        <w:textAlignment w:val="baseline"/>
        <w:rPr>
          <w:rFonts w:ascii="Arial" w:hAnsi="Arial" w:cs="Arial"/>
          <w:color w:val="000000"/>
          <w:sz w:val="22"/>
          <w:szCs w:val="22"/>
        </w:rPr>
      </w:pPr>
    </w:p>
    <w:p w14:paraId="5EB75DE7" w14:textId="77777777" w:rsidR="004F5F9D" w:rsidRPr="004F5F9D" w:rsidRDefault="004F5F9D" w:rsidP="004F5F9D">
      <w:r w:rsidRPr="004F5F9D">
        <w:rPr>
          <w:rFonts w:ascii="Arial" w:hAnsi="Arial" w:cs="Arial"/>
          <w:b/>
          <w:bCs/>
          <w:color w:val="000000"/>
          <w:sz w:val="22"/>
          <w:szCs w:val="22"/>
        </w:rPr>
        <w:t>Alpha Xi Delta [</w:t>
      </w:r>
      <w:proofErr w:type="spellStart"/>
      <w:r w:rsidRPr="004F5F9D">
        <w:rPr>
          <w:rFonts w:ascii="Arial" w:hAnsi="Arial" w:cs="Arial"/>
          <w:b/>
          <w:bCs/>
          <w:color w:val="000000"/>
          <w:sz w:val="22"/>
          <w:szCs w:val="22"/>
        </w:rPr>
        <w:t>txstalphaxiphd</w:t>
      </w:r>
      <w:proofErr w:type="spellEnd"/>
      <w:r w:rsidRPr="004F5F9D">
        <w:rPr>
          <w:rFonts w:ascii="Arial" w:hAnsi="Arial" w:cs="Arial"/>
          <w:b/>
          <w:bCs/>
          <w:color w:val="000000"/>
          <w:sz w:val="22"/>
          <w:szCs w:val="22"/>
        </w:rPr>
        <w:t>]:</w:t>
      </w:r>
    </w:p>
    <w:p w14:paraId="3B9A5570"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0 Exec meeting @5pm @ Xi house</w:t>
      </w:r>
    </w:p>
    <w:p w14:paraId="2ACC8075"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0 Chapter meeting @6:30pm on zoom</w:t>
      </w:r>
    </w:p>
    <w:p w14:paraId="0268C905"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Wednesday 11/11 Sisterhood @8pm on zoom</w:t>
      </w:r>
    </w:p>
    <w:p w14:paraId="08F4875B"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hursday 11/12 Composites all day @ Xi house</w:t>
      </w:r>
    </w:p>
    <w:p w14:paraId="27F96CED"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 xml:space="preserve">Monday 11/16 Profit share benefitting our sister </w:t>
      </w:r>
      <w:proofErr w:type="spellStart"/>
      <w:r w:rsidRPr="004F5F9D">
        <w:rPr>
          <w:rFonts w:ascii="Arial" w:hAnsi="Arial" w:cs="Arial"/>
          <w:color w:val="000000"/>
          <w:sz w:val="22"/>
          <w:szCs w:val="22"/>
        </w:rPr>
        <w:t>Gabbie</w:t>
      </w:r>
      <w:proofErr w:type="spellEnd"/>
      <w:r w:rsidRPr="004F5F9D">
        <w:rPr>
          <w:rFonts w:ascii="Arial" w:hAnsi="Arial" w:cs="Arial"/>
          <w:color w:val="000000"/>
          <w:sz w:val="22"/>
          <w:szCs w:val="22"/>
        </w:rPr>
        <w:t xml:space="preserve"> Calderon @4pm-11pm @ Railyard</w:t>
      </w:r>
    </w:p>
    <w:p w14:paraId="26D499C8"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7 Exec meeting @5pm @ Xi house</w:t>
      </w:r>
    </w:p>
    <w:p w14:paraId="451C4225" w14:textId="77777777" w:rsidR="004F5F9D" w:rsidRP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Tuesday 11/17 Chapter meeting @6:30pm on zoom</w:t>
      </w:r>
    </w:p>
    <w:p w14:paraId="68225546" w14:textId="2F96DEC5" w:rsidR="004F5F9D" w:rsidRDefault="004F5F9D" w:rsidP="00525096">
      <w:pPr>
        <w:numPr>
          <w:ilvl w:val="0"/>
          <w:numId w:val="3"/>
        </w:numPr>
        <w:textAlignment w:val="baseline"/>
        <w:rPr>
          <w:rFonts w:ascii="Arial" w:hAnsi="Arial" w:cs="Arial"/>
          <w:color w:val="000000"/>
          <w:sz w:val="22"/>
          <w:szCs w:val="22"/>
        </w:rPr>
      </w:pPr>
      <w:r w:rsidRPr="004F5F9D">
        <w:rPr>
          <w:rFonts w:ascii="Arial" w:hAnsi="Arial" w:cs="Arial"/>
          <w:color w:val="000000"/>
          <w:sz w:val="22"/>
          <w:szCs w:val="22"/>
        </w:rPr>
        <w:t xml:space="preserve">Wednesday 11/18 </w:t>
      </w:r>
      <w:proofErr w:type="spellStart"/>
      <w:r w:rsidRPr="004F5F9D">
        <w:rPr>
          <w:rFonts w:ascii="Arial" w:hAnsi="Arial" w:cs="Arial"/>
          <w:color w:val="000000"/>
          <w:sz w:val="22"/>
          <w:szCs w:val="22"/>
        </w:rPr>
        <w:t>friendsgiving</w:t>
      </w:r>
      <w:proofErr w:type="spellEnd"/>
      <w:r w:rsidRPr="004F5F9D">
        <w:rPr>
          <w:rFonts w:ascii="Arial" w:hAnsi="Arial" w:cs="Arial"/>
          <w:color w:val="000000"/>
          <w:sz w:val="22"/>
          <w:szCs w:val="22"/>
        </w:rPr>
        <w:t xml:space="preserve"> sisterhood details </w:t>
      </w:r>
      <w:proofErr w:type="spellStart"/>
      <w:r w:rsidRPr="004F5F9D">
        <w:rPr>
          <w:rFonts w:ascii="Arial" w:hAnsi="Arial" w:cs="Arial"/>
          <w:color w:val="000000"/>
          <w:sz w:val="22"/>
          <w:szCs w:val="22"/>
        </w:rPr>
        <w:t>tbd</w:t>
      </w:r>
      <w:proofErr w:type="spellEnd"/>
    </w:p>
    <w:p w14:paraId="49ECFE83" w14:textId="77777777" w:rsidR="004F5F9D" w:rsidRPr="004F5F9D" w:rsidRDefault="004F5F9D" w:rsidP="004F5F9D">
      <w:pPr>
        <w:ind w:left="720"/>
        <w:textAlignment w:val="baseline"/>
        <w:rPr>
          <w:rFonts w:ascii="Arial" w:hAnsi="Arial" w:cs="Arial"/>
          <w:color w:val="000000"/>
          <w:sz w:val="22"/>
          <w:szCs w:val="22"/>
        </w:rPr>
      </w:pPr>
    </w:p>
    <w:p w14:paraId="082E600F" w14:textId="77777777" w:rsidR="004F5F9D" w:rsidRPr="004F5F9D" w:rsidRDefault="004F5F9D" w:rsidP="004F5F9D">
      <w:r w:rsidRPr="004F5F9D">
        <w:rPr>
          <w:rFonts w:ascii="Arial" w:hAnsi="Arial" w:cs="Arial"/>
          <w:b/>
          <w:bCs/>
          <w:color w:val="000000"/>
          <w:sz w:val="22"/>
          <w:szCs w:val="22"/>
        </w:rPr>
        <w:t>Chi Omega [</w:t>
      </w:r>
      <w:proofErr w:type="spellStart"/>
      <w:r w:rsidRPr="004F5F9D">
        <w:rPr>
          <w:rFonts w:ascii="Arial" w:hAnsi="Arial" w:cs="Arial"/>
          <w:b/>
          <w:bCs/>
          <w:color w:val="000000"/>
          <w:sz w:val="22"/>
          <w:szCs w:val="22"/>
        </w:rPr>
        <w:t>txstchiomegapanhellenic</w:t>
      </w:r>
      <w:proofErr w:type="spellEnd"/>
      <w:r w:rsidRPr="004F5F9D">
        <w:rPr>
          <w:rFonts w:ascii="Arial" w:hAnsi="Arial" w:cs="Arial"/>
          <w:b/>
          <w:bCs/>
          <w:color w:val="000000"/>
          <w:sz w:val="22"/>
          <w:szCs w:val="22"/>
        </w:rPr>
        <w:t>]:</w:t>
      </w:r>
    </w:p>
    <w:p w14:paraId="7627DC10"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lastRenderedPageBreak/>
        <w:t>Sunday 11/8 Virtual Exec meeting @6:30 pm </w:t>
      </w:r>
    </w:p>
    <w:p w14:paraId="72324FFD"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8 Virtual Chi Yoga Alumni Event @ 4pm </w:t>
      </w:r>
    </w:p>
    <w:p w14:paraId="0F33989F"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uesday 11/10 Virtual Chapter @ 7:30 pm </w:t>
      </w:r>
    </w:p>
    <w:p w14:paraId="4972BB0B"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aturday 11/14 Senior Photoshoot </w:t>
      </w:r>
    </w:p>
    <w:p w14:paraId="517E6013"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15 Virtual Slate @8:30 am </w:t>
      </w:r>
    </w:p>
    <w:p w14:paraId="783892E3"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Sunday 11/15 Virtual Exec meeting @ 6:30 pm </w:t>
      </w:r>
    </w:p>
    <w:p w14:paraId="2D681470"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uesday 11/17 Virtual Chapter @7:30 pm </w:t>
      </w:r>
    </w:p>
    <w:p w14:paraId="0CE4DDD7"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hursday 11/19 Date Party Drive-in Movie </w:t>
      </w:r>
    </w:p>
    <w:p w14:paraId="431F29B7"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 xml:space="preserve">Friday 11/20 Virtual </w:t>
      </w:r>
      <w:proofErr w:type="spellStart"/>
      <w:r w:rsidRPr="004F5F9D">
        <w:rPr>
          <w:rFonts w:ascii="Arial" w:hAnsi="Arial" w:cs="Arial"/>
          <w:color w:val="000000"/>
          <w:sz w:val="22"/>
          <w:szCs w:val="22"/>
        </w:rPr>
        <w:t>Sisgiving</w:t>
      </w:r>
      <w:proofErr w:type="spellEnd"/>
      <w:r w:rsidRPr="004F5F9D">
        <w:rPr>
          <w:rFonts w:ascii="Arial" w:hAnsi="Arial" w:cs="Arial"/>
          <w:color w:val="000000"/>
          <w:sz w:val="22"/>
          <w:szCs w:val="22"/>
        </w:rPr>
        <w:t xml:space="preserve"> @5-7 pm </w:t>
      </w:r>
    </w:p>
    <w:p w14:paraId="1D903C8E" w14:textId="77777777" w:rsidR="004F5F9D" w:rsidRP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Thursday 11/19-Sunday 11/22 Initiation </w:t>
      </w:r>
    </w:p>
    <w:p w14:paraId="416FDCB7" w14:textId="23ECC45A" w:rsidR="004F5F9D" w:rsidRDefault="004F5F9D" w:rsidP="00525096">
      <w:pPr>
        <w:numPr>
          <w:ilvl w:val="0"/>
          <w:numId w:val="4"/>
        </w:numPr>
        <w:textAlignment w:val="baseline"/>
        <w:rPr>
          <w:rFonts w:ascii="Arial" w:hAnsi="Arial" w:cs="Arial"/>
          <w:color w:val="000000"/>
          <w:sz w:val="22"/>
          <w:szCs w:val="22"/>
        </w:rPr>
      </w:pPr>
      <w:r w:rsidRPr="004F5F9D">
        <w:rPr>
          <w:rFonts w:ascii="Arial" w:hAnsi="Arial" w:cs="Arial"/>
          <w:color w:val="000000"/>
          <w:sz w:val="22"/>
          <w:szCs w:val="22"/>
        </w:rPr>
        <w:t>11/22 Study Sunday </w:t>
      </w:r>
    </w:p>
    <w:p w14:paraId="4D358597" w14:textId="77777777" w:rsidR="004F5F9D" w:rsidRPr="004F5F9D" w:rsidRDefault="004F5F9D" w:rsidP="004F5F9D">
      <w:pPr>
        <w:ind w:left="720"/>
        <w:textAlignment w:val="baseline"/>
        <w:rPr>
          <w:rFonts w:ascii="Arial" w:hAnsi="Arial" w:cs="Arial"/>
          <w:color w:val="000000"/>
          <w:sz w:val="22"/>
          <w:szCs w:val="22"/>
        </w:rPr>
      </w:pPr>
    </w:p>
    <w:p w14:paraId="7B733D1B" w14:textId="77777777" w:rsidR="004F5F9D" w:rsidRPr="004F5F9D" w:rsidRDefault="004F5F9D" w:rsidP="004F5F9D">
      <w:r w:rsidRPr="004F5F9D">
        <w:rPr>
          <w:rFonts w:ascii="Arial" w:hAnsi="Arial" w:cs="Arial"/>
          <w:b/>
          <w:bCs/>
          <w:color w:val="000000"/>
          <w:sz w:val="22"/>
          <w:szCs w:val="22"/>
        </w:rPr>
        <w:t>Delta Gamma [</w:t>
      </w:r>
      <w:proofErr w:type="spellStart"/>
      <w:r w:rsidRPr="004F5F9D">
        <w:rPr>
          <w:rFonts w:ascii="Arial" w:hAnsi="Arial" w:cs="Arial"/>
          <w:b/>
          <w:bCs/>
          <w:color w:val="000000"/>
          <w:sz w:val="22"/>
          <w:szCs w:val="22"/>
        </w:rPr>
        <w:t>zhvppanhellenic</w:t>
      </w:r>
      <w:proofErr w:type="spellEnd"/>
      <w:r w:rsidRPr="004F5F9D">
        <w:rPr>
          <w:rFonts w:ascii="Arial" w:hAnsi="Arial" w:cs="Arial"/>
          <w:b/>
          <w:bCs/>
          <w:color w:val="000000"/>
          <w:sz w:val="22"/>
          <w:szCs w:val="22"/>
        </w:rPr>
        <w:t>]:</w:t>
      </w:r>
    </w:p>
    <w:p w14:paraId="0EFC32D7"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Sunday 11/8: chapter retreat @11</w:t>
      </w:r>
    </w:p>
    <w:p w14:paraId="7C3729A9"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8: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 7</w:t>
      </w:r>
    </w:p>
    <w:p w14:paraId="6B462424"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Tuesday 11/10: chapter meeting on zoom @ 7</w:t>
      </w:r>
    </w:p>
    <w:p w14:paraId="7CE55AB5"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15: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on zoom @ 7</w:t>
      </w:r>
    </w:p>
    <w:p w14:paraId="05D5C5AC"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Tuesday 11/ 17: chapter meeting on zoom @ 7</w:t>
      </w:r>
    </w:p>
    <w:p w14:paraId="750D0AF5"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Wednesday 11/18: profit share @ 5</w:t>
      </w:r>
    </w:p>
    <w:p w14:paraId="106A510B" w14:textId="77777777" w:rsidR="004F5F9D" w:rsidRP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Thursday 11/19: sisterhood event @ 7</w:t>
      </w:r>
    </w:p>
    <w:p w14:paraId="59B3C62C" w14:textId="1952C3FB" w:rsidR="004F5F9D" w:rsidRDefault="004F5F9D" w:rsidP="00525096">
      <w:pPr>
        <w:numPr>
          <w:ilvl w:val="0"/>
          <w:numId w:val="5"/>
        </w:numPr>
        <w:textAlignment w:val="baseline"/>
        <w:rPr>
          <w:rFonts w:ascii="Arial" w:hAnsi="Arial" w:cs="Arial"/>
          <w:color w:val="000000"/>
          <w:sz w:val="22"/>
          <w:szCs w:val="22"/>
        </w:rPr>
      </w:pPr>
      <w:r w:rsidRPr="004F5F9D">
        <w:rPr>
          <w:rFonts w:ascii="Arial" w:hAnsi="Arial" w:cs="Arial"/>
          <w:color w:val="000000"/>
          <w:sz w:val="22"/>
          <w:szCs w:val="22"/>
        </w:rPr>
        <w:t xml:space="preserve">Sunday 11/22: </w:t>
      </w:r>
      <w:proofErr w:type="spellStart"/>
      <w:r w:rsidRPr="004F5F9D">
        <w:rPr>
          <w:rFonts w:ascii="Arial" w:hAnsi="Arial" w:cs="Arial"/>
          <w:color w:val="000000"/>
          <w:sz w:val="22"/>
          <w:szCs w:val="22"/>
        </w:rPr>
        <w:t>cmt</w:t>
      </w:r>
      <w:proofErr w:type="spellEnd"/>
      <w:r w:rsidRPr="004F5F9D">
        <w:rPr>
          <w:rFonts w:ascii="Arial" w:hAnsi="Arial" w:cs="Arial"/>
          <w:color w:val="000000"/>
          <w:sz w:val="22"/>
          <w:szCs w:val="22"/>
        </w:rPr>
        <w:t xml:space="preserve"> meeting @7</w:t>
      </w:r>
    </w:p>
    <w:p w14:paraId="17352AA9" w14:textId="77777777" w:rsidR="004F5F9D" w:rsidRPr="004F5F9D" w:rsidRDefault="004F5F9D" w:rsidP="004F5F9D">
      <w:pPr>
        <w:ind w:left="720"/>
        <w:textAlignment w:val="baseline"/>
        <w:rPr>
          <w:rFonts w:ascii="Arial" w:hAnsi="Arial" w:cs="Arial"/>
          <w:color w:val="000000"/>
          <w:sz w:val="22"/>
          <w:szCs w:val="22"/>
        </w:rPr>
      </w:pPr>
    </w:p>
    <w:p w14:paraId="60C66225" w14:textId="77777777" w:rsidR="004F5F9D" w:rsidRPr="004F5F9D" w:rsidRDefault="004F5F9D" w:rsidP="004F5F9D">
      <w:r w:rsidRPr="004F5F9D">
        <w:rPr>
          <w:rFonts w:ascii="Arial" w:hAnsi="Arial" w:cs="Arial"/>
          <w:b/>
          <w:bCs/>
          <w:color w:val="000000"/>
          <w:sz w:val="22"/>
          <w:szCs w:val="22"/>
        </w:rPr>
        <w:t>Delta Zeta [</w:t>
      </w:r>
      <w:proofErr w:type="spellStart"/>
      <w:r w:rsidRPr="004F5F9D">
        <w:rPr>
          <w:rFonts w:ascii="Arial" w:hAnsi="Arial" w:cs="Arial"/>
          <w:b/>
          <w:bCs/>
          <w:color w:val="000000"/>
          <w:sz w:val="22"/>
          <w:szCs w:val="22"/>
        </w:rPr>
        <w:t>txstdeltazetapanhellenic</w:t>
      </w:r>
      <w:proofErr w:type="spellEnd"/>
      <w:r w:rsidRPr="004F5F9D">
        <w:rPr>
          <w:rFonts w:ascii="Arial" w:hAnsi="Arial" w:cs="Arial"/>
          <w:b/>
          <w:bCs/>
          <w:color w:val="000000"/>
          <w:sz w:val="22"/>
          <w:szCs w:val="22"/>
        </w:rPr>
        <w:t>]:</w:t>
      </w:r>
    </w:p>
    <w:p w14:paraId="35B00F51" w14:textId="77777777" w:rsidR="004F5F9D" w:rsidRPr="004F5F9D" w:rsidRDefault="004F5F9D" w:rsidP="00525096">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Sunday 11/8: Exec meeting on zoom @7pm </w:t>
      </w:r>
    </w:p>
    <w:p w14:paraId="3E486327" w14:textId="77777777" w:rsidR="004F5F9D" w:rsidRPr="004F5F9D" w:rsidRDefault="004F5F9D" w:rsidP="00525096">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Tuesday 11/10: Chapter meeting on zoom @6:30pm </w:t>
      </w:r>
    </w:p>
    <w:p w14:paraId="7A10A901" w14:textId="77777777" w:rsidR="004F5F9D" w:rsidRPr="004F5F9D" w:rsidRDefault="004F5F9D" w:rsidP="00525096">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Sunday 11/15: Exec meeting on zoom @7pm </w:t>
      </w:r>
    </w:p>
    <w:p w14:paraId="6C308365" w14:textId="77777777" w:rsidR="004F5F9D" w:rsidRPr="004F5F9D" w:rsidRDefault="004F5F9D" w:rsidP="00525096">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Tuesday 11/17: Nominations for 2021 Exec Board at LBJ Teaching Theatre @6:30pm </w:t>
      </w:r>
    </w:p>
    <w:p w14:paraId="1C2DB999" w14:textId="6DB24AE4" w:rsidR="004F5F9D" w:rsidRDefault="004F5F9D" w:rsidP="00525096">
      <w:pPr>
        <w:numPr>
          <w:ilvl w:val="0"/>
          <w:numId w:val="6"/>
        </w:numPr>
        <w:textAlignment w:val="baseline"/>
        <w:rPr>
          <w:rFonts w:ascii="Arial" w:hAnsi="Arial" w:cs="Arial"/>
          <w:color w:val="000000"/>
          <w:sz w:val="22"/>
          <w:szCs w:val="22"/>
        </w:rPr>
      </w:pPr>
      <w:r w:rsidRPr="004F5F9D">
        <w:rPr>
          <w:rFonts w:ascii="Arial" w:hAnsi="Arial" w:cs="Arial"/>
          <w:color w:val="000000"/>
          <w:sz w:val="22"/>
          <w:szCs w:val="22"/>
        </w:rPr>
        <w:t xml:space="preserve">Sunday 11/22: Interviews for 2021 Exec Board on zoom - time </w:t>
      </w:r>
      <w:proofErr w:type="spellStart"/>
      <w:r w:rsidRPr="004F5F9D">
        <w:rPr>
          <w:rFonts w:ascii="Arial" w:hAnsi="Arial" w:cs="Arial"/>
          <w:color w:val="000000"/>
          <w:sz w:val="22"/>
          <w:szCs w:val="22"/>
        </w:rPr>
        <w:t>tbd</w:t>
      </w:r>
      <w:proofErr w:type="spellEnd"/>
      <w:r w:rsidRPr="004F5F9D">
        <w:rPr>
          <w:rFonts w:ascii="Arial" w:hAnsi="Arial" w:cs="Arial"/>
          <w:color w:val="000000"/>
          <w:sz w:val="22"/>
          <w:szCs w:val="22"/>
        </w:rPr>
        <w:t> </w:t>
      </w:r>
    </w:p>
    <w:p w14:paraId="6BF00130" w14:textId="77777777" w:rsidR="004F5F9D" w:rsidRPr="004F5F9D" w:rsidRDefault="004F5F9D" w:rsidP="004F5F9D">
      <w:pPr>
        <w:ind w:left="720"/>
        <w:textAlignment w:val="baseline"/>
        <w:rPr>
          <w:rFonts w:ascii="Arial" w:hAnsi="Arial" w:cs="Arial"/>
          <w:color w:val="000000"/>
          <w:sz w:val="22"/>
          <w:szCs w:val="22"/>
        </w:rPr>
      </w:pPr>
    </w:p>
    <w:p w14:paraId="2135D875" w14:textId="77777777" w:rsidR="004F5F9D" w:rsidRPr="004F5F9D" w:rsidRDefault="004F5F9D" w:rsidP="004F5F9D">
      <w:r w:rsidRPr="004F5F9D">
        <w:rPr>
          <w:rFonts w:ascii="Arial" w:hAnsi="Arial" w:cs="Arial"/>
          <w:b/>
          <w:bCs/>
          <w:color w:val="000000"/>
          <w:sz w:val="22"/>
          <w:szCs w:val="22"/>
        </w:rPr>
        <w:t>Gamma Phi Beta [</w:t>
      </w:r>
      <w:proofErr w:type="spellStart"/>
      <w:r w:rsidRPr="004F5F9D">
        <w:rPr>
          <w:rFonts w:ascii="Arial" w:hAnsi="Arial" w:cs="Arial"/>
          <w:b/>
          <w:bCs/>
          <w:color w:val="000000"/>
          <w:sz w:val="22"/>
          <w:szCs w:val="22"/>
        </w:rPr>
        <w:t>gpbtxstatepavp</w:t>
      </w:r>
      <w:proofErr w:type="spellEnd"/>
      <w:r w:rsidRPr="004F5F9D">
        <w:rPr>
          <w:rFonts w:ascii="Arial" w:hAnsi="Arial" w:cs="Arial"/>
          <w:b/>
          <w:bCs/>
          <w:color w:val="000000"/>
          <w:sz w:val="22"/>
          <w:szCs w:val="22"/>
        </w:rPr>
        <w:t>]:</w:t>
      </w:r>
    </w:p>
    <w:p w14:paraId="29BDCAFC"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8: Founder’s Day Celebration @ 11 AM @ TBD</w:t>
      </w:r>
    </w:p>
    <w:p w14:paraId="7120EE26"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8: Virtual Exec Meeting @ 7 PM</w:t>
      </w:r>
    </w:p>
    <w:p w14:paraId="175D2862"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Tuesday 11/10: Virtual Formal Chapter @ 6:30 PM</w:t>
      </w:r>
    </w:p>
    <w:p w14:paraId="6BE305C0"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Wednesday 11/11: Founder’s Day!! </w:t>
      </w:r>
    </w:p>
    <w:p w14:paraId="7F6081E5"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15: Virtual Exec Meeting @ 7 PM</w:t>
      </w:r>
    </w:p>
    <w:p w14:paraId="346424CE" w14:textId="77777777" w:rsidR="004F5F9D" w:rsidRP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Tuesday 11/17: Virtual Formal Chapter @ 6:30 PM </w:t>
      </w:r>
    </w:p>
    <w:p w14:paraId="00E4BAFF" w14:textId="716A9215" w:rsidR="004F5F9D" w:rsidRDefault="004F5F9D" w:rsidP="00525096">
      <w:pPr>
        <w:numPr>
          <w:ilvl w:val="0"/>
          <w:numId w:val="7"/>
        </w:numPr>
        <w:textAlignment w:val="baseline"/>
        <w:rPr>
          <w:rFonts w:ascii="Arial" w:hAnsi="Arial" w:cs="Arial"/>
          <w:color w:val="000000"/>
          <w:sz w:val="22"/>
          <w:szCs w:val="22"/>
        </w:rPr>
      </w:pPr>
      <w:r w:rsidRPr="004F5F9D">
        <w:rPr>
          <w:rFonts w:ascii="Arial" w:hAnsi="Arial" w:cs="Arial"/>
          <w:color w:val="000000"/>
          <w:sz w:val="22"/>
          <w:szCs w:val="22"/>
        </w:rPr>
        <w:t>Sunday 11/22: Officer Transitions @ 12 PM @ TBD</w:t>
      </w:r>
    </w:p>
    <w:p w14:paraId="20733561" w14:textId="77777777" w:rsidR="004F5F9D" w:rsidRPr="004F5F9D" w:rsidRDefault="004F5F9D" w:rsidP="004F5F9D">
      <w:pPr>
        <w:ind w:left="720"/>
        <w:textAlignment w:val="baseline"/>
        <w:rPr>
          <w:rFonts w:ascii="Arial" w:hAnsi="Arial" w:cs="Arial"/>
          <w:color w:val="000000"/>
          <w:sz w:val="22"/>
          <w:szCs w:val="22"/>
        </w:rPr>
      </w:pPr>
    </w:p>
    <w:p w14:paraId="61E6790A" w14:textId="77777777" w:rsidR="004F5F9D" w:rsidRPr="004F5F9D" w:rsidRDefault="004F5F9D" w:rsidP="004F5F9D">
      <w:r w:rsidRPr="004F5F9D">
        <w:rPr>
          <w:rFonts w:ascii="Arial" w:hAnsi="Arial" w:cs="Arial"/>
          <w:b/>
          <w:bCs/>
          <w:color w:val="000000"/>
          <w:sz w:val="22"/>
          <w:szCs w:val="22"/>
        </w:rPr>
        <w:t>Zeta Tau Alpha [</w:t>
      </w:r>
      <w:proofErr w:type="spellStart"/>
      <w:r w:rsidRPr="004F5F9D">
        <w:rPr>
          <w:rFonts w:ascii="Arial" w:hAnsi="Arial" w:cs="Arial"/>
          <w:b/>
          <w:bCs/>
          <w:color w:val="000000"/>
          <w:sz w:val="22"/>
          <w:szCs w:val="22"/>
        </w:rPr>
        <w:t>txstateztapanhellenic</w:t>
      </w:r>
      <w:proofErr w:type="spellEnd"/>
      <w:r w:rsidRPr="004F5F9D">
        <w:rPr>
          <w:rFonts w:ascii="Arial" w:hAnsi="Arial" w:cs="Arial"/>
          <w:b/>
          <w:bCs/>
          <w:color w:val="000000"/>
          <w:sz w:val="22"/>
          <w:szCs w:val="22"/>
        </w:rPr>
        <w:t>]</w:t>
      </w:r>
    </w:p>
    <w:p w14:paraId="61BE5B82" w14:textId="77777777" w:rsidR="004F5F9D" w:rsidRPr="004F5F9D" w:rsidRDefault="004F5F9D" w:rsidP="00525096">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Sunday 11/8: Exec meeting on Zoom @ 8 PM</w:t>
      </w:r>
    </w:p>
    <w:p w14:paraId="5EC97E97" w14:textId="77777777" w:rsidR="004F5F9D" w:rsidRPr="004F5F9D" w:rsidRDefault="004F5F9D" w:rsidP="00525096">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Tuesday 11/10: Half capacity Chapter/Zoom @ 6:15 PM </w:t>
      </w:r>
    </w:p>
    <w:p w14:paraId="730A4410" w14:textId="77777777" w:rsidR="004F5F9D" w:rsidRPr="004F5F9D" w:rsidRDefault="004F5F9D" w:rsidP="00525096">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Sunday 11/15: Exec meeting on Zoom @ 8 PM TBD</w:t>
      </w:r>
    </w:p>
    <w:p w14:paraId="6BE21884" w14:textId="77777777" w:rsidR="004F5F9D" w:rsidRPr="004F5F9D" w:rsidRDefault="004F5F9D" w:rsidP="00525096">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Tuesday 11/17: Half capacity Chapter/Zoom @ 6:15 PM</w:t>
      </w:r>
    </w:p>
    <w:p w14:paraId="5BD35FC9" w14:textId="77777777" w:rsidR="004F5F9D" w:rsidRPr="004F5F9D" w:rsidRDefault="004F5F9D" w:rsidP="00525096">
      <w:pPr>
        <w:numPr>
          <w:ilvl w:val="0"/>
          <w:numId w:val="8"/>
        </w:numPr>
        <w:textAlignment w:val="baseline"/>
        <w:rPr>
          <w:rFonts w:ascii="Arial" w:hAnsi="Arial" w:cs="Arial"/>
          <w:color w:val="000000"/>
          <w:sz w:val="22"/>
          <w:szCs w:val="22"/>
        </w:rPr>
      </w:pPr>
      <w:r w:rsidRPr="004F5F9D">
        <w:rPr>
          <w:rFonts w:ascii="Arial" w:hAnsi="Arial" w:cs="Arial"/>
          <w:color w:val="000000"/>
          <w:sz w:val="22"/>
          <w:szCs w:val="22"/>
        </w:rPr>
        <w:t xml:space="preserve">Wednesday 11/18: Friendsgiving @7 PM details </w:t>
      </w:r>
      <w:proofErr w:type="spellStart"/>
      <w:r w:rsidRPr="004F5F9D">
        <w:rPr>
          <w:rFonts w:ascii="Arial" w:hAnsi="Arial" w:cs="Arial"/>
          <w:color w:val="000000"/>
          <w:sz w:val="22"/>
          <w:szCs w:val="22"/>
        </w:rPr>
        <w:t>tbd</w:t>
      </w:r>
      <w:proofErr w:type="spellEnd"/>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5A5194F6"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397264" w:rsidRPr="00397264">
        <w:rPr>
          <w:rFonts w:ascii="Arial" w:hAnsi="Arial" w:cs="Arial"/>
          <w:color w:val="FF0000"/>
          <w:sz w:val="22"/>
          <w:szCs w:val="20"/>
        </w:rPr>
        <w:t xml:space="preserve">paper meeting </w:t>
      </w:r>
      <w:r w:rsidR="00397264">
        <w:rPr>
          <w:rFonts w:ascii="Arial" w:hAnsi="Arial" w:cs="Arial"/>
          <w:color w:val="000000" w:themeColor="text1"/>
          <w:sz w:val="22"/>
          <w:szCs w:val="20"/>
        </w:rPr>
        <w:t xml:space="preserve">on </w:t>
      </w:r>
      <w:r w:rsidR="00626534">
        <w:rPr>
          <w:rFonts w:ascii="Arial" w:hAnsi="Arial" w:cs="Arial"/>
          <w:color w:val="000000" w:themeColor="text1"/>
          <w:sz w:val="22"/>
          <w:szCs w:val="20"/>
        </w:rPr>
        <w:t>1</w:t>
      </w:r>
      <w:r w:rsidR="00CF146C">
        <w:rPr>
          <w:rFonts w:ascii="Arial" w:hAnsi="Arial" w:cs="Arial"/>
          <w:color w:val="000000" w:themeColor="text1"/>
          <w:sz w:val="22"/>
          <w:szCs w:val="20"/>
        </w:rPr>
        <w:t>1</w:t>
      </w:r>
      <w:r w:rsidR="00935F67">
        <w:rPr>
          <w:rFonts w:ascii="Arial" w:hAnsi="Arial" w:cs="Arial"/>
          <w:color w:val="000000" w:themeColor="text1"/>
          <w:sz w:val="22"/>
          <w:szCs w:val="20"/>
        </w:rPr>
        <w:t>/</w:t>
      </w:r>
      <w:r w:rsidR="004F5F9D">
        <w:rPr>
          <w:rFonts w:ascii="Arial" w:hAnsi="Arial" w:cs="Arial"/>
          <w:color w:val="000000" w:themeColor="text1"/>
          <w:sz w:val="22"/>
          <w:szCs w:val="20"/>
        </w:rPr>
        <w:t>23</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DF034" w14:textId="77777777" w:rsidR="00525096" w:rsidRDefault="00525096">
      <w:r>
        <w:separator/>
      </w:r>
    </w:p>
  </w:endnote>
  <w:endnote w:type="continuationSeparator" w:id="0">
    <w:p w14:paraId="737E32BC" w14:textId="77777777" w:rsidR="00525096" w:rsidRDefault="0052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EEC2D" w14:textId="77777777" w:rsidR="00525096" w:rsidRDefault="00525096">
      <w:r>
        <w:separator/>
      </w:r>
    </w:p>
  </w:footnote>
  <w:footnote w:type="continuationSeparator" w:id="0">
    <w:p w14:paraId="1E32A73E" w14:textId="77777777" w:rsidR="00525096" w:rsidRDefault="0052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17F0F"/>
    <w:multiLevelType w:val="multilevel"/>
    <w:tmpl w:val="8F92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36886"/>
    <w:multiLevelType w:val="multilevel"/>
    <w:tmpl w:val="3B88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962944"/>
    <w:multiLevelType w:val="multilevel"/>
    <w:tmpl w:val="A5FA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47EE4"/>
    <w:multiLevelType w:val="multilevel"/>
    <w:tmpl w:val="92F08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106C77"/>
    <w:multiLevelType w:val="multilevel"/>
    <w:tmpl w:val="D0D4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554443"/>
    <w:multiLevelType w:val="multilevel"/>
    <w:tmpl w:val="F1AE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71F9C"/>
    <w:multiLevelType w:val="multilevel"/>
    <w:tmpl w:val="C06A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0F3BEB"/>
    <w:multiLevelType w:val="multilevel"/>
    <w:tmpl w:val="BE1A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A04EF"/>
    <w:multiLevelType w:val="multilevel"/>
    <w:tmpl w:val="DE62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A1E38"/>
    <w:multiLevelType w:val="multilevel"/>
    <w:tmpl w:val="0A826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2F3387"/>
    <w:multiLevelType w:val="multilevel"/>
    <w:tmpl w:val="ED74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716A2E"/>
    <w:multiLevelType w:val="multilevel"/>
    <w:tmpl w:val="63FAD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5328A4"/>
    <w:multiLevelType w:val="multilevel"/>
    <w:tmpl w:val="935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785FFF"/>
    <w:multiLevelType w:val="multilevel"/>
    <w:tmpl w:val="FCCA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763663"/>
    <w:multiLevelType w:val="multilevel"/>
    <w:tmpl w:val="6B4E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55C8C"/>
    <w:multiLevelType w:val="multilevel"/>
    <w:tmpl w:val="6956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6810C9"/>
    <w:multiLevelType w:val="multilevel"/>
    <w:tmpl w:val="28AA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10"/>
  </w:num>
  <w:num w:numId="4">
    <w:abstractNumId w:val="16"/>
  </w:num>
  <w:num w:numId="5">
    <w:abstractNumId w:val="2"/>
  </w:num>
  <w:num w:numId="6">
    <w:abstractNumId w:val="9"/>
  </w:num>
  <w:num w:numId="7">
    <w:abstractNumId w:val="7"/>
  </w:num>
  <w:num w:numId="8">
    <w:abstractNumId w:val="4"/>
  </w:num>
  <w:num w:numId="9">
    <w:abstractNumId w:val="14"/>
  </w:num>
  <w:num w:numId="10">
    <w:abstractNumId w:val="8"/>
  </w:num>
  <w:num w:numId="11">
    <w:abstractNumId w:val="13"/>
  </w:num>
  <w:num w:numId="12">
    <w:abstractNumId w:val="5"/>
  </w:num>
  <w:num w:numId="13">
    <w:abstractNumId w:val="3"/>
  </w:num>
  <w:num w:numId="14">
    <w:abstractNumId w:val="11"/>
  </w:num>
  <w:num w:numId="15">
    <w:abstractNumId w:val="15"/>
  </w:num>
  <w:num w:numId="16">
    <w:abstractNumId w:val="0"/>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279A0"/>
    <w:rsid w:val="000309C9"/>
    <w:rsid w:val="00031EA4"/>
    <w:rsid w:val="0003265E"/>
    <w:rsid w:val="00034668"/>
    <w:rsid w:val="00035ECE"/>
    <w:rsid w:val="000564C7"/>
    <w:rsid w:val="000622BF"/>
    <w:rsid w:val="00067D8D"/>
    <w:rsid w:val="00091AA2"/>
    <w:rsid w:val="000C3BD5"/>
    <w:rsid w:val="000C6EE2"/>
    <w:rsid w:val="000D72D9"/>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97264"/>
    <w:rsid w:val="003A2DC2"/>
    <w:rsid w:val="003A3508"/>
    <w:rsid w:val="003A3AEF"/>
    <w:rsid w:val="003A5CC4"/>
    <w:rsid w:val="003B32E0"/>
    <w:rsid w:val="003B6D87"/>
    <w:rsid w:val="003C13B5"/>
    <w:rsid w:val="003F2E5D"/>
    <w:rsid w:val="00401656"/>
    <w:rsid w:val="004053B3"/>
    <w:rsid w:val="004167AA"/>
    <w:rsid w:val="0042763C"/>
    <w:rsid w:val="00432034"/>
    <w:rsid w:val="0045103E"/>
    <w:rsid w:val="004659FA"/>
    <w:rsid w:val="00490CEC"/>
    <w:rsid w:val="004913F0"/>
    <w:rsid w:val="004A6F62"/>
    <w:rsid w:val="004F0C61"/>
    <w:rsid w:val="004F27D7"/>
    <w:rsid w:val="004F47B1"/>
    <w:rsid w:val="004F5F9D"/>
    <w:rsid w:val="005130E4"/>
    <w:rsid w:val="00521E73"/>
    <w:rsid w:val="00525096"/>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D1412"/>
    <w:rsid w:val="005E1DD6"/>
    <w:rsid w:val="005E48C1"/>
    <w:rsid w:val="006046EC"/>
    <w:rsid w:val="00610654"/>
    <w:rsid w:val="00617C83"/>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06D"/>
    <w:rsid w:val="00721CDA"/>
    <w:rsid w:val="00736142"/>
    <w:rsid w:val="0073624E"/>
    <w:rsid w:val="00740CF0"/>
    <w:rsid w:val="007433F1"/>
    <w:rsid w:val="007601C2"/>
    <w:rsid w:val="007666DD"/>
    <w:rsid w:val="0076740E"/>
    <w:rsid w:val="00781278"/>
    <w:rsid w:val="007A0225"/>
    <w:rsid w:val="007A0D49"/>
    <w:rsid w:val="007B0DB1"/>
    <w:rsid w:val="007C7AF9"/>
    <w:rsid w:val="007D6B2F"/>
    <w:rsid w:val="007F2BB2"/>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642E"/>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373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07BF"/>
    <w:rsid w:val="00CD6D7F"/>
    <w:rsid w:val="00CE16E4"/>
    <w:rsid w:val="00CF146C"/>
    <w:rsid w:val="00CF3144"/>
    <w:rsid w:val="00CF60D4"/>
    <w:rsid w:val="00D1219D"/>
    <w:rsid w:val="00D326DF"/>
    <w:rsid w:val="00D60FEC"/>
    <w:rsid w:val="00D73BEB"/>
    <w:rsid w:val="00D80951"/>
    <w:rsid w:val="00D80B0E"/>
    <w:rsid w:val="00DA18BD"/>
    <w:rsid w:val="00DC1B10"/>
    <w:rsid w:val="00DC4689"/>
    <w:rsid w:val="00DC4B22"/>
    <w:rsid w:val="00DD041A"/>
    <w:rsid w:val="00DD35F3"/>
    <w:rsid w:val="00DD7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3A24"/>
    <w:rsid w:val="00EC78B1"/>
    <w:rsid w:val="00ED2739"/>
    <w:rsid w:val="00EE1908"/>
    <w:rsid w:val="00EE3BC2"/>
    <w:rsid w:val="00EE706A"/>
    <w:rsid w:val="00F01EBD"/>
    <w:rsid w:val="00F0452C"/>
    <w:rsid w:val="00F061BF"/>
    <w:rsid w:val="00F10620"/>
    <w:rsid w:val="00F12120"/>
    <w:rsid w:val="00F1385B"/>
    <w:rsid w:val="00F3500E"/>
    <w:rsid w:val="00F4546A"/>
    <w:rsid w:val="00F51E76"/>
    <w:rsid w:val="00F61E49"/>
    <w:rsid w:val="00F630EC"/>
    <w:rsid w:val="00F9567A"/>
    <w:rsid w:val="00F96177"/>
    <w:rsid w:val="00FB0EF3"/>
    <w:rsid w:val="00FB1996"/>
    <w:rsid w:val="00FD1BA4"/>
    <w:rsid w:val="00FD53B5"/>
    <w:rsid w:val="00FE2046"/>
    <w:rsid w:val="00FE7208"/>
    <w:rsid w:val="00FF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25714879">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2895483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47061710">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086338252">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44956421">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19150325">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66</Words>
  <Characters>5740</Characters>
  <Application>Microsoft Office Word</Application>
  <DocSecurity>0</DocSecurity>
  <Lines>140</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alliekat1072@gmail.com</cp:lastModifiedBy>
  <cp:revision>3</cp:revision>
  <cp:lastPrinted>2019-11-04T17:32:00Z</cp:lastPrinted>
  <dcterms:created xsi:type="dcterms:W3CDTF">2020-11-09T23:24:00Z</dcterms:created>
  <dcterms:modified xsi:type="dcterms:W3CDTF">2020-11-09T23:26:00Z</dcterms:modified>
</cp:coreProperties>
</file>